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1EBA" w:rsidRPr="002B0698" w:rsidRDefault="00631EBA" w:rsidP="0066078C">
      <w:pPr>
        <w:jc w:val="both"/>
        <w:rPr>
          <w:rFonts w:cstheme="minorHAnsi"/>
          <w:b/>
          <w:sz w:val="28"/>
          <w:szCs w:val="28"/>
        </w:rPr>
      </w:pPr>
      <w:bookmarkStart w:id="0" w:name="_GoBack"/>
      <w:r w:rsidRPr="002B0698">
        <w:rPr>
          <w:rFonts w:cstheme="minorHAnsi"/>
          <w:b/>
          <w:sz w:val="28"/>
          <w:szCs w:val="28"/>
        </w:rPr>
        <w:t>ORGANIZATIONAL STRUCTURE</w:t>
      </w:r>
    </w:p>
    <w:bookmarkEnd w:id="0"/>
    <w:p w:rsidR="00B605D8" w:rsidRDefault="00B605D8" w:rsidP="0066078C">
      <w:pPr>
        <w:jc w:val="both"/>
        <w:rPr>
          <w:rFonts w:cstheme="minorHAnsi"/>
        </w:rPr>
      </w:pPr>
      <w:r w:rsidRPr="000718A4">
        <w:rPr>
          <w:rFonts w:cstheme="minorHAnsi"/>
        </w:rPr>
        <w:t>The organizational structure of CAHFSA is as follows:</w:t>
      </w:r>
    </w:p>
    <w:p w:rsidR="0066078C" w:rsidRPr="000718A4" w:rsidRDefault="0066078C" w:rsidP="0066078C">
      <w:pPr>
        <w:jc w:val="both"/>
        <w:rPr>
          <w:rFonts w:cstheme="minorHAnsi"/>
        </w:rPr>
      </w:pPr>
    </w:p>
    <w:p w:rsidR="00F943C9" w:rsidRPr="000718A4" w:rsidRDefault="00F943C9" w:rsidP="0066078C">
      <w:pPr>
        <w:jc w:val="both"/>
        <w:rPr>
          <w:rFonts w:cstheme="minorHAnsi"/>
        </w:rPr>
      </w:pPr>
      <w:r w:rsidRPr="000718A4">
        <w:rPr>
          <w:rFonts w:cstheme="minorHAnsi"/>
          <w:noProof/>
        </w:rPr>
        <w:drawing>
          <wp:inline distT="0" distB="0" distL="0" distR="0">
            <wp:extent cx="6081713" cy="5162550"/>
            <wp:effectExtent l="0" t="0" r="0" b="19050"/>
            <wp:docPr id="2" name="Diagram 2" descr="&quot;&quot;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sectPr w:rsidR="00F943C9" w:rsidRPr="000718A4" w:rsidSect="00F57C00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435F" w:rsidRDefault="004E435F" w:rsidP="00B53322">
      <w:pPr>
        <w:spacing w:after="0" w:line="240" w:lineRule="auto"/>
      </w:pPr>
      <w:r>
        <w:separator/>
      </w:r>
    </w:p>
  </w:endnote>
  <w:endnote w:type="continuationSeparator" w:id="0">
    <w:p w:rsidR="004E435F" w:rsidRDefault="004E435F" w:rsidP="00B533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9244306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53322" w:rsidRDefault="00B5332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3B1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53322" w:rsidRDefault="00B53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435F" w:rsidRDefault="004E435F" w:rsidP="00B53322">
      <w:pPr>
        <w:spacing w:after="0" w:line="240" w:lineRule="auto"/>
      </w:pPr>
      <w:r>
        <w:separator/>
      </w:r>
    </w:p>
  </w:footnote>
  <w:footnote w:type="continuationSeparator" w:id="0">
    <w:p w:rsidR="004E435F" w:rsidRDefault="004E435F" w:rsidP="00B533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82770"/>
    <w:multiLevelType w:val="hybridMultilevel"/>
    <w:tmpl w:val="40FED2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71463C"/>
    <w:multiLevelType w:val="hybridMultilevel"/>
    <w:tmpl w:val="2CB800E8"/>
    <w:lvl w:ilvl="0" w:tplc="CD7A45DA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28263BC"/>
    <w:multiLevelType w:val="hybridMultilevel"/>
    <w:tmpl w:val="ED104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DD3C39"/>
    <w:multiLevelType w:val="hybridMultilevel"/>
    <w:tmpl w:val="1E586A78"/>
    <w:lvl w:ilvl="0" w:tplc="04090017">
      <w:start w:val="1"/>
      <w:numFmt w:val="lowerLetter"/>
      <w:lvlText w:val="%1)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7" w:hanging="360"/>
      </w:pPr>
    </w:lvl>
    <w:lvl w:ilvl="2" w:tplc="0409001B" w:tentative="1">
      <w:start w:val="1"/>
      <w:numFmt w:val="lowerRoman"/>
      <w:lvlText w:val="%3."/>
      <w:lvlJc w:val="right"/>
      <w:pPr>
        <w:ind w:left="3427" w:hanging="180"/>
      </w:pPr>
    </w:lvl>
    <w:lvl w:ilvl="3" w:tplc="0409000F" w:tentative="1">
      <w:start w:val="1"/>
      <w:numFmt w:val="decimal"/>
      <w:lvlText w:val="%4."/>
      <w:lvlJc w:val="left"/>
      <w:pPr>
        <w:ind w:left="4147" w:hanging="360"/>
      </w:pPr>
    </w:lvl>
    <w:lvl w:ilvl="4" w:tplc="04090019" w:tentative="1">
      <w:start w:val="1"/>
      <w:numFmt w:val="lowerLetter"/>
      <w:lvlText w:val="%5."/>
      <w:lvlJc w:val="left"/>
      <w:pPr>
        <w:ind w:left="4867" w:hanging="360"/>
      </w:pPr>
    </w:lvl>
    <w:lvl w:ilvl="5" w:tplc="0409001B" w:tentative="1">
      <w:start w:val="1"/>
      <w:numFmt w:val="lowerRoman"/>
      <w:lvlText w:val="%6."/>
      <w:lvlJc w:val="right"/>
      <w:pPr>
        <w:ind w:left="5587" w:hanging="180"/>
      </w:pPr>
    </w:lvl>
    <w:lvl w:ilvl="6" w:tplc="0409000F" w:tentative="1">
      <w:start w:val="1"/>
      <w:numFmt w:val="decimal"/>
      <w:lvlText w:val="%7."/>
      <w:lvlJc w:val="left"/>
      <w:pPr>
        <w:ind w:left="6307" w:hanging="360"/>
      </w:pPr>
    </w:lvl>
    <w:lvl w:ilvl="7" w:tplc="04090019" w:tentative="1">
      <w:start w:val="1"/>
      <w:numFmt w:val="lowerLetter"/>
      <w:lvlText w:val="%8."/>
      <w:lvlJc w:val="left"/>
      <w:pPr>
        <w:ind w:left="7027" w:hanging="360"/>
      </w:pPr>
    </w:lvl>
    <w:lvl w:ilvl="8" w:tplc="0409001B" w:tentative="1">
      <w:start w:val="1"/>
      <w:numFmt w:val="lowerRoman"/>
      <w:lvlText w:val="%9."/>
      <w:lvlJc w:val="right"/>
      <w:pPr>
        <w:ind w:left="7747" w:hanging="180"/>
      </w:pPr>
    </w:lvl>
  </w:abstractNum>
  <w:abstractNum w:abstractNumId="4" w15:restartNumberingAfterBreak="0">
    <w:nsid w:val="0F3A5E7D"/>
    <w:multiLevelType w:val="hybridMultilevel"/>
    <w:tmpl w:val="36B878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99D4DEC"/>
    <w:multiLevelType w:val="hybridMultilevel"/>
    <w:tmpl w:val="95D475D2"/>
    <w:lvl w:ilvl="0" w:tplc="853494C4">
      <w:start w:val="3"/>
      <w:numFmt w:val="bullet"/>
      <w:lvlText w:val="-"/>
      <w:lvlJc w:val="left"/>
      <w:pPr>
        <w:ind w:left="118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6" w15:restartNumberingAfterBreak="0">
    <w:nsid w:val="1B78753E"/>
    <w:multiLevelType w:val="hybridMultilevel"/>
    <w:tmpl w:val="30127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51519"/>
    <w:multiLevelType w:val="hybridMultilevel"/>
    <w:tmpl w:val="3FFE3D0C"/>
    <w:lvl w:ilvl="0" w:tplc="57C2481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3AA023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6DCFF3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9DE4B12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5C81AB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AC2163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B20235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390614B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ED8860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2ADD1EDB"/>
    <w:multiLevelType w:val="hybridMultilevel"/>
    <w:tmpl w:val="4F945A9A"/>
    <w:lvl w:ilvl="0" w:tplc="FFEA6724">
      <w:start w:val="4"/>
      <w:numFmt w:val="bullet"/>
      <w:lvlText w:val="-"/>
      <w:lvlJc w:val="left"/>
      <w:pPr>
        <w:ind w:left="88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9" w15:restartNumberingAfterBreak="0">
    <w:nsid w:val="2D2E6C12"/>
    <w:multiLevelType w:val="hybridMultilevel"/>
    <w:tmpl w:val="6B9CCE46"/>
    <w:lvl w:ilvl="0" w:tplc="EFA8821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0E8998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A56A7A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EA8B2B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75E828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BD8384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710D18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7DC41A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6EE9F0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2FAF038B"/>
    <w:multiLevelType w:val="multilevel"/>
    <w:tmpl w:val="4B461142"/>
    <w:lvl w:ilvl="0"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3A685A94"/>
    <w:multiLevelType w:val="hybridMultilevel"/>
    <w:tmpl w:val="6930DB14"/>
    <w:lvl w:ilvl="0" w:tplc="40FA0BFE">
      <w:start w:val="3"/>
      <w:numFmt w:val="bullet"/>
      <w:lvlText w:val="-"/>
      <w:lvlJc w:val="left"/>
      <w:pPr>
        <w:ind w:left="112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2" w15:restartNumberingAfterBreak="0">
    <w:nsid w:val="405715ED"/>
    <w:multiLevelType w:val="hybridMultilevel"/>
    <w:tmpl w:val="46B281EE"/>
    <w:lvl w:ilvl="0" w:tplc="5E345A36">
      <w:start w:val="3"/>
      <w:numFmt w:val="bullet"/>
      <w:lvlText w:val="-"/>
      <w:lvlJc w:val="left"/>
      <w:pPr>
        <w:ind w:left="112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3" w15:restartNumberingAfterBreak="0">
    <w:nsid w:val="504A7487"/>
    <w:multiLevelType w:val="hybridMultilevel"/>
    <w:tmpl w:val="5DD0602E"/>
    <w:lvl w:ilvl="0" w:tplc="27C86750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2441531"/>
    <w:multiLevelType w:val="hybridMultilevel"/>
    <w:tmpl w:val="69DCB0BA"/>
    <w:lvl w:ilvl="0" w:tplc="9DB49422">
      <w:start w:val="59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9D7671"/>
    <w:multiLevelType w:val="hybridMultilevel"/>
    <w:tmpl w:val="E618A3DE"/>
    <w:lvl w:ilvl="0" w:tplc="9E64DDEA">
      <w:start w:val="59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F0491"/>
    <w:multiLevelType w:val="hybridMultilevel"/>
    <w:tmpl w:val="A77E3360"/>
    <w:lvl w:ilvl="0" w:tplc="C2B41B68">
      <w:start w:val="1"/>
      <w:numFmt w:val="decimal"/>
      <w:lvlText w:val="%1."/>
      <w:lvlJc w:val="left"/>
      <w:pPr>
        <w:ind w:left="1080" w:hanging="360"/>
      </w:pPr>
      <w:rPr>
        <w:rFonts w:eastAsiaTheme="minorHAnsi" w:cs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12"/>
  </w:num>
  <w:num w:numId="3">
    <w:abstractNumId w:val="5"/>
  </w:num>
  <w:num w:numId="4">
    <w:abstractNumId w:val="11"/>
  </w:num>
  <w:num w:numId="5">
    <w:abstractNumId w:val="1"/>
  </w:num>
  <w:num w:numId="6">
    <w:abstractNumId w:val="16"/>
  </w:num>
  <w:num w:numId="7">
    <w:abstractNumId w:val="3"/>
  </w:num>
  <w:num w:numId="8">
    <w:abstractNumId w:val="13"/>
  </w:num>
  <w:num w:numId="9">
    <w:abstractNumId w:val="4"/>
  </w:num>
  <w:num w:numId="10">
    <w:abstractNumId w:val="10"/>
  </w:num>
  <w:num w:numId="11">
    <w:abstractNumId w:val="0"/>
  </w:num>
  <w:num w:numId="12">
    <w:abstractNumId w:val="7"/>
  </w:num>
  <w:num w:numId="13">
    <w:abstractNumId w:val="14"/>
  </w:num>
  <w:num w:numId="14">
    <w:abstractNumId w:val="9"/>
  </w:num>
  <w:num w:numId="15">
    <w:abstractNumId w:val="6"/>
  </w:num>
  <w:num w:numId="16">
    <w:abstractNumId w:val="2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7Awt7A0Njc0trRQ0lEKTi0uzszPAykwrAUA4jyPuCwAAAA="/>
  </w:docVars>
  <w:rsids>
    <w:rsidRoot w:val="00C83F9D"/>
    <w:rsid w:val="00002253"/>
    <w:rsid w:val="00007E1A"/>
    <w:rsid w:val="00013E51"/>
    <w:rsid w:val="00013FD5"/>
    <w:rsid w:val="0001471E"/>
    <w:rsid w:val="00024683"/>
    <w:rsid w:val="000302CC"/>
    <w:rsid w:val="00030E4E"/>
    <w:rsid w:val="000360A6"/>
    <w:rsid w:val="000460FE"/>
    <w:rsid w:val="00046AF7"/>
    <w:rsid w:val="00054D21"/>
    <w:rsid w:val="00055E8E"/>
    <w:rsid w:val="00064FB0"/>
    <w:rsid w:val="00066196"/>
    <w:rsid w:val="000718A4"/>
    <w:rsid w:val="00095B52"/>
    <w:rsid w:val="000B31E8"/>
    <w:rsid w:val="000B5DC0"/>
    <w:rsid w:val="000C01A0"/>
    <w:rsid w:val="000C49C4"/>
    <w:rsid w:val="000C5340"/>
    <w:rsid w:val="000C5C8C"/>
    <w:rsid w:val="000E78AE"/>
    <w:rsid w:val="000F1336"/>
    <w:rsid w:val="00101955"/>
    <w:rsid w:val="00101F96"/>
    <w:rsid w:val="00121150"/>
    <w:rsid w:val="001214FE"/>
    <w:rsid w:val="00146AE9"/>
    <w:rsid w:val="00163D25"/>
    <w:rsid w:val="0017083C"/>
    <w:rsid w:val="00176E6C"/>
    <w:rsid w:val="00177B22"/>
    <w:rsid w:val="0018188F"/>
    <w:rsid w:val="00183A04"/>
    <w:rsid w:val="001928EE"/>
    <w:rsid w:val="001C47A1"/>
    <w:rsid w:val="001D50FE"/>
    <w:rsid w:val="001E7895"/>
    <w:rsid w:val="001F15BD"/>
    <w:rsid w:val="001F2152"/>
    <w:rsid w:val="001F3D96"/>
    <w:rsid w:val="00202190"/>
    <w:rsid w:val="00234990"/>
    <w:rsid w:val="00245C85"/>
    <w:rsid w:val="0027078C"/>
    <w:rsid w:val="00271CA9"/>
    <w:rsid w:val="00282F54"/>
    <w:rsid w:val="0028699F"/>
    <w:rsid w:val="00297921"/>
    <w:rsid w:val="002A4C15"/>
    <w:rsid w:val="002B0698"/>
    <w:rsid w:val="002B75E7"/>
    <w:rsid w:val="002C08A5"/>
    <w:rsid w:val="002D763F"/>
    <w:rsid w:val="002D7779"/>
    <w:rsid w:val="002E5BFD"/>
    <w:rsid w:val="002F1FE0"/>
    <w:rsid w:val="0030466C"/>
    <w:rsid w:val="00323321"/>
    <w:rsid w:val="003235AE"/>
    <w:rsid w:val="003427E9"/>
    <w:rsid w:val="00343222"/>
    <w:rsid w:val="00356841"/>
    <w:rsid w:val="00361D77"/>
    <w:rsid w:val="00366160"/>
    <w:rsid w:val="00366824"/>
    <w:rsid w:val="003A5A1F"/>
    <w:rsid w:val="003B701C"/>
    <w:rsid w:val="003C22BB"/>
    <w:rsid w:val="003C43DF"/>
    <w:rsid w:val="003D3382"/>
    <w:rsid w:val="003E3D97"/>
    <w:rsid w:val="004031F0"/>
    <w:rsid w:val="00403866"/>
    <w:rsid w:val="0041387E"/>
    <w:rsid w:val="004173C4"/>
    <w:rsid w:val="00425DF2"/>
    <w:rsid w:val="004331BA"/>
    <w:rsid w:val="0044248D"/>
    <w:rsid w:val="00454DD9"/>
    <w:rsid w:val="0047274F"/>
    <w:rsid w:val="00483AC9"/>
    <w:rsid w:val="00483D0A"/>
    <w:rsid w:val="004916B1"/>
    <w:rsid w:val="0049742B"/>
    <w:rsid w:val="004C7279"/>
    <w:rsid w:val="004D5963"/>
    <w:rsid w:val="004D7A44"/>
    <w:rsid w:val="004E0FFD"/>
    <w:rsid w:val="004E435F"/>
    <w:rsid w:val="004F4E0D"/>
    <w:rsid w:val="005003D9"/>
    <w:rsid w:val="00505FC1"/>
    <w:rsid w:val="00506402"/>
    <w:rsid w:val="0051347D"/>
    <w:rsid w:val="00521432"/>
    <w:rsid w:val="00531BC9"/>
    <w:rsid w:val="00543362"/>
    <w:rsid w:val="00544EF1"/>
    <w:rsid w:val="00557F29"/>
    <w:rsid w:val="00567EC5"/>
    <w:rsid w:val="00593BCD"/>
    <w:rsid w:val="00597F2E"/>
    <w:rsid w:val="005A0400"/>
    <w:rsid w:val="005A0A32"/>
    <w:rsid w:val="005A7CE3"/>
    <w:rsid w:val="005B3091"/>
    <w:rsid w:val="005C115E"/>
    <w:rsid w:val="005C3A56"/>
    <w:rsid w:val="005C54E7"/>
    <w:rsid w:val="005C7BAF"/>
    <w:rsid w:val="005D5055"/>
    <w:rsid w:val="005F0C13"/>
    <w:rsid w:val="005F7DEF"/>
    <w:rsid w:val="00602FA4"/>
    <w:rsid w:val="006034CA"/>
    <w:rsid w:val="006045BD"/>
    <w:rsid w:val="00605D1A"/>
    <w:rsid w:val="006078E3"/>
    <w:rsid w:val="00616D2E"/>
    <w:rsid w:val="00625876"/>
    <w:rsid w:val="00631EBA"/>
    <w:rsid w:val="0064094F"/>
    <w:rsid w:val="00651344"/>
    <w:rsid w:val="00660416"/>
    <w:rsid w:val="0066078C"/>
    <w:rsid w:val="00661F38"/>
    <w:rsid w:val="006676D1"/>
    <w:rsid w:val="006710F9"/>
    <w:rsid w:val="00675D85"/>
    <w:rsid w:val="006927BA"/>
    <w:rsid w:val="006933B0"/>
    <w:rsid w:val="006933E4"/>
    <w:rsid w:val="00694DE0"/>
    <w:rsid w:val="00696553"/>
    <w:rsid w:val="006A2D2F"/>
    <w:rsid w:val="006B5C3A"/>
    <w:rsid w:val="006B6E0B"/>
    <w:rsid w:val="006D67F7"/>
    <w:rsid w:val="006E7C02"/>
    <w:rsid w:val="006F123C"/>
    <w:rsid w:val="00701474"/>
    <w:rsid w:val="00701DA0"/>
    <w:rsid w:val="00703B4A"/>
    <w:rsid w:val="00732741"/>
    <w:rsid w:val="007330D4"/>
    <w:rsid w:val="007525E6"/>
    <w:rsid w:val="00772066"/>
    <w:rsid w:val="00780F9D"/>
    <w:rsid w:val="00783FAF"/>
    <w:rsid w:val="0079570C"/>
    <w:rsid w:val="00796CDA"/>
    <w:rsid w:val="007A6195"/>
    <w:rsid w:val="007B0704"/>
    <w:rsid w:val="007D121E"/>
    <w:rsid w:val="007D1F6A"/>
    <w:rsid w:val="007D2E2E"/>
    <w:rsid w:val="007D3F2F"/>
    <w:rsid w:val="007E5FB5"/>
    <w:rsid w:val="007F21FE"/>
    <w:rsid w:val="008038DD"/>
    <w:rsid w:val="0081258E"/>
    <w:rsid w:val="00816D06"/>
    <w:rsid w:val="0086257A"/>
    <w:rsid w:val="0086507F"/>
    <w:rsid w:val="00895F02"/>
    <w:rsid w:val="00897270"/>
    <w:rsid w:val="008A1F0F"/>
    <w:rsid w:val="008B77D4"/>
    <w:rsid w:val="008D5F69"/>
    <w:rsid w:val="008E4A23"/>
    <w:rsid w:val="009015B0"/>
    <w:rsid w:val="00914EC4"/>
    <w:rsid w:val="0093355C"/>
    <w:rsid w:val="00940DA7"/>
    <w:rsid w:val="0096008E"/>
    <w:rsid w:val="00964092"/>
    <w:rsid w:val="00965F7A"/>
    <w:rsid w:val="00971D4B"/>
    <w:rsid w:val="00971E3E"/>
    <w:rsid w:val="009732FC"/>
    <w:rsid w:val="0097432B"/>
    <w:rsid w:val="009A3126"/>
    <w:rsid w:val="009C37BF"/>
    <w:rsid w:val="009E00BC"/>
    <w:rsid w:val="009E2301"/>
    <w:rsid w:val="009E5310"/>
    <w:rsid w:val="009E72A8"/>
    <w:rsid w:val="009F512D"/>
    <w:rsid w:val="00A021DE"/>
    <w:rsid w:val="00A037E2"/>
    <w:rsid w:val="00A24296"/>
    <w:rsid w:val="00A33CB7"/>
    <w:rsid w:val="00A34CE0"/>
    <w:rsid w:val="00A4209C"/>
    <w:rsid w:val="00A45C0E"/>
    <w:rsid w:val="00A60A30"/>
    <w:rsid w:val="00A64524"/>
    <w:rsid w:val="00A73C62"/>
    <w:rsid w:val="00A76904"/>
    <w:rsid w:val="00A77BFE"/>
    <w:rsid w:val="00AD4266"/>
    <w:rsid w:val="00AD4D0F"/>
    <w:rsid w:val="00AE7333"/>
    <w:rsid w:val="00AF6406"/>
    <w:rsid w:val="00B01C99"/>
    <w:rsid w:val="00B02773"/>
    <w:rsid w:val="00B12802"/>
    <w:rsid w:val="00B457FD"/>
    <w:rsid w:val="00B53322"/>
    <w:rsid w:val="00B54DEB"/>
    <w:rsid w:val="00B56E9A"/>
    <w:rsid w:val="00B605D8"/>
    <w:rsid w:val="00B63BDB"/>
    <w:rsid w:val="00B76746"/>
    <w:rsid w:val="00B77E8D"/>
    <w:rsid w:val="00B80E94"/>
    <w:rsid w:val="00B8341D"/>
    <w:rsid w:val="00BA2560"/>
    <w:rsid w:val="00BB05B9"/>
    <w:rsid w:val="00BB71B7"/>
    <w:rsid w:val="00BC7EA4"/>
    <w:rsid w:val="00BD48A4"/>
    <w:rsid w:val="00BD7DE3"/>
    <w:rsid w:val="00BF1C61"/>
    <w:rsid w:val="00C0428B"/>
    <w:rsid w:val="00C12891"/>
    <w:rsid w:val="00C164D5"/>
    <w:rsid w:val="00C24DA1"/>
    <w:rsid w:val="00C26941"/>
    <w:rsid w:val="00C26F25"/>
    <w:rsid w:val="00C2739F"/>
    <w:rsid w:val="00C33D6A"/>
    <w:rsid w:val="00C44FC2"/>
    <w:rsid w:val="00C553C4"/>
    <w:rsid w:val="00C6061D"/>
    <w:rsid w:val="00C67DA6"/>
    <w:rsid w:val="00C71EA4"/>
    <w:rsid w:val="00C757FC"/>
    <w:rsid w:val="00C769D5"/>
    <w:rsid w:val="00C83F9D"/>
    <w:rsid w:val="00C8717D"/>
    <w:rsid w:val="00CA6AC8"/>
    <w:rsid w:val="00CB2B49"/>
    <w:rsid w:val="00CC0AB7"/>
    <w:rsid w:val="00CD1752"/>
    <w:rsid w:val="00CE6BFD"/>
    <w:rsid w:val="00CF1BA2"/>
    <w:rsid w:val="00CF6D31"/>
    <w:rsid w:val="00D008FA"/>
    <w:rsid w:val="00D036DD"/>
    <w:rsid w:val="00D32FF5"/>
    <w:rsid w:val="00D41888"/>
    <w:rsid w:val="00D43677"/>
    <w:rsid w:val="00D43B10"/>
    <w:rsid w:val="00D4502F"/>
    <w:rsid w:val="00D5321C"/>
    <w:rsid w:val="00D539D4"/>
    <w:rsid w:val="00D737C1"/>
    <w:rsid w:val="00D862A7"/>
    <w:rsid w:val="00D92F4B"/>
    <w:rsid w:val="00DB04F0"/>
    <w:rsid w:val="00DB0894"/>
    <w:rsid w:val="00DB6FF5"/>
    <w:rsid w:val="00DB7DF8"/>
    <w:rsid w:val="00DE2FB0"/>
    <w:rsid w:val="00DE3F49"/>
    <w:rsid w:val="00DE63F7"/>
    <w:rsid w:val="00DF59F8"/>
    <w:rsid w:val="00E0299A"/>
    <w:rsid w:val="00E334B9"/>
    <w:rsid w:val="00E54429"/>
    <w:rsid w:val="00E54C23"/>
    <w:rsid w:val="00E54DDB"/>
    <w:rsid w:val="00E71565"/>
    <w:rsid w:val="00E83A35"/>
    <w:rsid w:val="00E9277D"/>
    <w:rsid w:val="00E93B90"/>
    <w:rsid w:val="00EA43E6"/>
    <w:rsid w:val="00ED38D0"/>
    <w:rsid w:val="00ED70F9"/>
    <w:rsid w:val="00EE068F"/>
    <w:rsid w:val="00EE57B8"/>
    <w:rsid w:val="00EE5A1C"/>
    <w:rsid w:val="00EF649E"/>
    <w:rsid w:val="00F0225A"/>
    <w:rsid w:val="00F05C11"/>
    <w:rsid w:val="00F072ED"/>
    <w:rsid w:val="00F308CE"/>
    <w:rsid w:val="00F439C9"/>
    <w:rsid w:val="00F43E8E"/>
    <w:rsid w:val="00F57C00"/>
    <w:rsid w:val="00F62C32"/>
    <w:rsid w:val="00F943C9"/>
    <w:rsid w:val="00FB4094"/>
    <w:rsid w:val="00FC31C1"/>
    <w:rsid w:val="00FE3218"/>
    <w:rsid w:val="00FF0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F62D744-667F-4E25-91F1-0FFE11C67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72A8"/>
  </w:style>
  <w:style w:type="paragraph" w:styleId="Heading2">
    <w:name w:val="heading 2"/>
    <w:basedOn w:val="Normal"/>
    <w:next w:val="Normal"/>
    <w:link w:val="Heading2Char"/>
    <w:qFormat/>
    <w:rsid w:val="00544EF1"/>
    <w:pPr>
      <w:keepNext/>
      <w:tabs>
        <w:tab w:val="left" w:pos="-240"/>
        <w:tab w:val="left" w:pos="9600"/>
      </w:tabs>
      <w:spacing w:after="0" w:line="288" w:lineRule="auto"/>
      <w:jc w:val="center"/>
      <w:outlineLvl w:val="1"/>
    </w:pPr>
    <w:rPr>
      <w:rFonts w:ascii="Arial" w:eastAsia="Times New Roman" w:hAnsi="Arial" w:cs="Times New Roman"/>
      <w:b/>
      <w:bCs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101955"/>
    <w:pPr>
      <w:ind w:left="720"/>
      <w:contextualSpacing/>
    </w:pPr>
  </w:style>
  <w:style w:type="table" w:styleId="TableGrid">
    <w:name w:val="Table Grid"/>
    <w:basedOn w:val="TableNormal"/>
    <w:uiPriority w:val="59"/>
    <w:rsid w:val="007D2E2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link w:val="NoSpacingChar"/>
    <w:uiPriority w:val="1"/>
    <w:qFormat/>
    <w:rsid w:val="00AF640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AF6406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rsid w:val="00544EF1"/>
    <w:rPr>
      <w:rFonts w:ascii="Arial" w:eastAsia="Times New Roman" w:hAnsi="Arial" w:cs="Times New Roman"/>
      <w:b/>
      <w:bCs/>
      <w:sz w:val="26"/>
      <w:szCs w:val="26"/>
      <w:lang w:val="en-GB"/>
    </w:rPr>
  </w:style>
  <w:style w:type="paragraph" w:styleId="BodyText2">
    <w:name w:val="Body Text 2"/>
    <w:basedOn w:val="Normal"/>
    <w:link w:val="BodyText2Char"/>
    <w:semiHidden/>
    <w:rsid w:val="00544EF1"/>
    <w:pPr>
      <w:tabs>
        <w:tab w:val="left" w:pos="-240"/>
        <w:tab w:val="left" w:pos="9600"/>
      </w:tabs>
      <w:spacing w:after="0" w:line="288" w:lineRule="auto"/>
    </w:pPr>
    <w:rPr>
      <w:rFonts w:ascii="Arial" w:eastAsia="Times New Roman" w:hAnsi="Arial" w:cs="Times New Roman"/>
      <w:sz w:val="26"/>
      <w:szCs w:val="26"/>
      <w:lang w:val="en-GB"/>
    </w:rPr>
  </w:style>
  <w:style w:type="character" w:customStyle="1" w:styleId="BodyText2Char">
    <w:name w:val="Body Text 2 Char"/>
    <w:basedOn w:val="DefaultParagraphFont"/>
    <w:link w:val="BodyText2"/>
    <w:semiHidden/>
    <w:rsid w:val="00544EF1"/>
    <w:rPr>
      <w:rFonts w:ascii="Arial" w:eastAsia="Times New Roman" w:hAnsi="Arial" w:cs="Times New Roman"/>
      <w:sz w:val="26"/>
      <w:szCs w:val="26"/>
      <w:lang w:val="en-GB"/>
    </w:rPr>
  </w:style>
  <w:style w:type="character" w:customStyle="1" w:styleId="ListParagraphChar">
    <w:name w:val="List Paragraph Char"/>
    <w:link w:val="ListParagraph"/>
    <w:locked/>
    <w:rsid w:val="00567EC5"/>
  </w:style>
  <w:style w:type="character" w:styleId="Hyperlink">
    <w:name w:val="Hyperlink"/>
    <w:basedOn w:val="DefaultParagraphFont"/>
    <w:rsid w:val="006A2D2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3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3C9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33D6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B533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3322"/>
  </w:style>
  <w:style w:type="paragraph" w:styleId="Footer">
    <w:name w:val="footer"/>
    <w:basedOn w:val="Normal"/>
    <w:link w:val="FooterChar"/>
    <w:uiPriority w:val="99"/>
    <w:unhideWhenUsed/>
    <w:rsid w:val="00B533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33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594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4329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2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4">
  <dgm:title val=""/>
  <dgm:desc val=""/>
  <dgm:catLst>
    <dgm:cat type="accent1" pri="11400"/>
  </dgm:catLst>
  <dgm:styleLbl name="node0">
    <dgm:fillClrLst meth="cycle">
      <a:schemeClr val="accent1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1">
        <a:shade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1">
        <a:shade val="50000"/>
      </a:schemeClr>
      <a:schemeClr val="accent1">
        <a:tint val="55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1">
        <a:shade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1">
        <a:shade val="80000"/>
        <a:alpha val="50000"/>
      </a:schemeClr>
      <a:schemeClr val="accent1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1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55000"/>
      </a:schemeClr>
    </dgm:fillClrLst>
    <dgm:linClrLst meth="repeat">
      <a:schemeClr val="accent1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55000"/>
      </a:schemeClr>
    </dgm:fillClrLst>
    <dgm:linClrLst meth="repeat">
      <a:schemeClr val="accent1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55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9583D0D-A327-4B58-A389-210C62410B73}" type="doc">
      <dgm:prSet loTypeId="urn:microsoft.com/office/officeart/2005/8/layout/orgChart1" loCatId="hierarchy" qsTypeId="urn:microsoft.com/office/officeart/2005/8/quickstyle/simple1" qsCatId="simple" csTypeId="urn:microsoft.com/office/officeart/2005/8/colors/accent1_4" csCatId="accent1" phldr="1"/>
      <dgm:spPr/>
      <dgm:t>
        <a:bodyPr/>
        <a:lstStyle/>
        <a:p>
          <a:endParaRPr lang="en-US"/>
        </a:p>
      </dgm:t>
    </dgm:pt>
    <dgm:pt modelId="{4012DFDB-498A-4516-B66A-B3589F56F3B3}">
      <dgm:prSet phldrT="[Text]" custT="1"/>
      <dgm:spPr/>
      <dgm:t>
        <a:bodyPr/>
        <a:lstStyle/>
        <a:p>
          <a:r>
            <a:rPr lang="en-US" sz="1000">
              <a:latin typeface="+mn-lt"/>
            </a:rPr>
            <a:t>Chief Executive Officer</a:t>
          </a:r>
        </a:p>
      </dgm:t>
    </dgm:pt>
    <dgm:pt modelId="{71054EBE-96A0-46DD-BAB3-D4064B152CCD}" type="parTrans" cxnId="{13B9F06D-3404-478B-8780-A466F6C0FA01}">
      <dgm:prSet/>
      <dgm:spPr/>
      <dgm:t>
        <a:bodyPr/>
        <a:lstStyle/>
        <a:p>
          <a:endParaRPr lang="en-US"/>
        </a:p>
      </dgm:t>
    </dgm:pt>
    <dgm:pt modelId="{FB327D8A-23F0-4E7E-8CF6-B3708539A988}" type="sibTrans" cxnId="{13B9F06D-3404-478B-8780-A466F6C0FA01}">
      <dgm:prSet/>
      <dgm:spPr/>
      <dgm:t>
        <a:bodyPr/>
        <a:lstStyle/>
        <a:p>
          <a:endParaRPr lang="en-US"/>
        </a:p>
      </dgm:t>
    </dgm:pt>
    <dgm:pt modelId="{C56CB590-B245-4816-B7C7-DDA4E414604E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1000">
              <a:latin typeface="+mn-lt"/>
            </a:rPr>
            <a:t>Food Safety Specialist</a:t>
          </a:r>
        </a:p>
      </dgm:t>
    </dgm:pt>
    <dgm:pt modelId="{C7BEB2FE-AED9-45FD-B81D-72BB156D19C5}" type="parTrans" cxnId="{AD2E9CE4-E964-447D-AC0D-B80EF52AE42E}">
      <dgm:prSet/>
      <dgm:spPr/>
      <dgm:t>
        <a:bodyPr/>
        <a:lstStyle/>
        <a:p>
          <a:endParaRPr lang="en-US"/>
        </a:p>
      </dgm:t>
    </dgm:pt>
    <dgm:pt modelId="{B2A85A1A-033D-44A7-80A6-9C67423502A6}" type="sibTrans" cxnId="{AD2E9CE4-E964-447D-AC0D-B80EF52AE42E}">
      <dgm:prSet/>
      <dgm:spPr/>
      <dgm:t>
        <a:bodyPr/>
        <a:lstStyle/>
        <a:p>
          <a:endParaRPr lang="en-US"/>
        </a:p>
      </dgm:t>
    </dgm:pt>
    <dgm:pt modelId="{2981F224-1C7E-42EE-A083-12A98E1C1124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1000">
              <a:latin typeface="+mn-lt"/>
            </a:rPr>
            <a:t>Animal Health Specialist</a:t>
          </a:r>
        </a:p>
      </dgm:t>
    </dgm:pt>
    <dgm:pt modelId="{3C9820CC-8B36-4BFF-B788-58A274439EC9}" type="parTrans" cxnId="{9916A109-6716-4148-B6AC-7652693D9BB4}">
      <dgm:prSet/>
      <dgm:spPr/>
      <dgm:t>
        <a:bodyPr/>
        <a:lstStyle/>
        <a:p>
          <a:endParaRPr lang="en-US"/>
        </a:p>
      </dgm:t>
    </dgm:pt>
    <dgm:pt modelId="{327DCF2F-8787-4548-8A75-BFA4B59BABB2}" type="sibTrans" cxnId="{9916A109-6716-4148-B6AC-7652693D9BB4}">
      <dgm:prSet/>
      <dgm:spPr/>
      <dgm:t>
        <a:bodyPr/>
        <a:lstStyle/>
        <a:p>
          <a:endParaRPr lang="en-US"/>
        </a:p>
      </dgm:t>
    </dgm:pt>
    <dgm:pt modelId="{598171BD-42A8-4666-9135-CB86665D5413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1000">
              <a:latin typeface="+mn-lt"/>
            </a:rPr>
            <a:t>Plant Health Specialist</a:t>
          </a:r>
        </a:p>
      </dgm:t>
    </dgm:pt>
    <dgm:pt modelId="{44C5AB39-9D0A-43AF-AF03-6FD5702591AC}" type="parTrans" cxnId="{ED6C32D6-40DA-4FD0-90DC-A7D0D2BDE5E4}">
      <dgm:prSet/>
      <dgm:spPr/>
      <dgm:t>
        <a:bodyPr/>
        <a:lstStyle/>
        <a:p>
          <a:endParaRPr lang="en-US"/>
        </a:p>
      </dgm:t>
    </dgm:pt>
    <dgm:pt modelId="{C2D9EFBF-0853-471D-8CF8-220D3E7A1882}" type="sibTrans" cxnId="{ED6C32D6-40DA-4FD0-90DC-A7D0D2BDE5E4}">
      <dgm:prSet/>
      <dgm:spPr/>
      <dgm:t>
        <a:bodyPr/>
        <a:lstStyle/>
        <a:p>
          <a:endParaRPr lang="en-US"/>
        </a:p>
      </dgm:t>
    </dgm:pt>
    <dgm:pt modelId="{644F33A4-E940-4D22-AE67-E1658D176FEF}">
      <dgm:prSet custT="1"/>
      <dgm:spPr/>
      <dgm:t>
        <a:bodyPr/>
        <a:lstStyle/>
        <a:p>
          <a:r>
            <a:rPr lang="en-US" sz="1000"/>
            <a:t>Board of Directors</a:t>
          </a:r>
        </a:p>
      </dgm:t>
    </dgm:pt>
    <dgm:pt modelId="{885AD47B-BBFB-4299-B867-38C48EF68532}" type="parTrans" cxnId="{29438E85-5FD9-491D-9453-B60F586E4113}">
      <dgm:prSet/>
      <dgm:spPr/>
      <dgm:t>
        <a:bodyPr/>
        <a:lstStyle/>
        <a:p>
          <a:endParaRPr lang="en-US"/>
        </a:p>
      </dgm:t>
    </dgm:pt>
    <dgm:pt modelId="{A40A1A1E-2799-429F-AD82-6333B510AA93}" type="sibTrans" cxnId="{29438E85-5FD9-491D-9453-B60F586E4113}">
      <dgm:prSet/>
      <dgm:spPr/>
      <dgm:t>
        <a:bodyPr/>
        <a:lstStyle/>
        <a:p>
          <a:endParaRPr lang="en-US"/>
        </a:p>
      </dgm:t>
    </dgm:pt>
    <dgm:pt modelId="{429C93C4-727D-4C46-A8CD-25127E5AE69C}">
      <dgm:prSet custT="1"/>
      <dgm:spPr/>
      <dgm:t>
        <a:bodyPr/>
        <a:lstStyle/>
        <a:p>
          <a:r>
            <a:rPr lang="en-US" sz="900"/>
            <a:t>C</a:t>
          </a:r>
          <a:r>
            <a:rPr lang="en-US" sz="1000"/>
            <a:t>ouncil for Trade &amp; Economic Development (COTED)</a:t>
          </a:r>
          <a:endParaRPr lang="en-US" sz="900"/>
        </a:p>
      </dgm:t>
    </dgm:pt>
    <dgm:pt modelId="{592AD7C5-A4B1-4745-A2F3-FA9F93FA094C}" type="parTrans" cxnId="{8BD61C87-B6AE-452C-BEBF-E49A38068940}">
      <dgm:prSet/>
      <dgm:spPr/>
      <dgm:t>
        <a:bodyPr/>
        <a:lstStyle/>
        <a:p>
          <a:endParaRPr lang="en-US"/>
        </a:p>
      </dgm:t>
    </dgm:pt>
    <dgm:pt modelId="{40538A97-5C4A-466A-A0B8-0EFC6CDC34A2}" type="sibTrans" cxnId="{8BD61C87-B6AE-452C-BEBF-E49A38068940}">
      <dgm:prSet/>
      <dgm:spPr/>
      <dgm:t>
        <a:bodyPr/>
        <a:lstStyle/>
        <a:p>
          <a:endParaRPr lang="en-US"/>
        </a:p>
      </dgm:t>
    </dgm:pt>
    <dgm:pt modelId="{20E7A809-DEB4-4578-9434-5D0C1DE88656}">
      <dgm:prSet custT="1"/>
      <dgm:spPr>
        <a:solidFill>
          <a:schemeClr val="accent1"/>
        </a:solidFill>
      </dgm:spPr>
      <dgm:t>
        <a:bodyPr/>
        <a:lstStyle/>
        <a:p>
          <a:r>
            <a:rPr lang="en-US" sz="1000"/>
            <a:t>Finance &amp; Administrative Officer</a:t>
          </a:r>
        </a:p>
      </dgm:t>
    </dgm:pt>
    <dgm:pt modelId="{9389236C-C4C1-497B-9E02-712A0CDAD814}" type="parTrans" cxnId="{509B267C-88B5-47FC-A4F5-0787EA4C5082}">
      <dgm:prSet/>
      <dgm:spPr/>
      <dgm:t>
        <a:bodyPr/>
        <a:lstStyle/>
        <a:p>
          <a:endParaRPr lang="en-US"/>
        </a:p>
      </dgm:t>
    </dgm:pt>
    <dgm:pt modelId="{F9B86DE2-308F-4BC3-BCF7-5F736DD8FC20}" type="sibTrans" cxnId="{509B267C-88B5-47FC-A4F5-0787EA4C5082}">
      <dgm:prSet/>
      <dgm:spPr/>
      <dgm:t>
        <a:bodyPr/>
        <a:lstStyle/>
        <a:p>
          <a:endParaRPr lang="en-US"/>
        </a:p>
      </dgm:t>
    </dgm:pt>
    <dgm:pt modelId="{71A4FF45-C38C-411F-9BC1-3F6F8A87C719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1000">
              <a:latin typeface="+mn-lt"/>
            </a:rPr>
            <a:t>Secretary</a:t>
          </a:r>
        </a:p>
      </dgm:t>
    </dgm:pt>
    <dgm:pt modelId="{668BAABB-EA28-4C26-8842-9FE912BE4F74}" type="sibTrans" cxnId="{F9D71E0E-AF15-418B-8266-039D5615B7DB}">
      <dgm:prSet/>
      <dgm:spPr/>
      <dgm:t>
        <a:bodyPr/>
        <a:lstStyle/>
        <a:p>
          <a:endParaRPr lang="en-US"/>
        </a:p>
      </dgm:t>
    </dgm:pt>
    <dgm:pt modelId="{D9181260-F1A2-4FBE-843F-BB4D446D75D9}" type="parTrans" cxnId="{F9D71E0E-AF15-418B-8266-039D5615B7DB}">
      <dgm:prSet/>
      <dgm:spPr/>
      <dgm:t>
        <a:bodyPr/>
        <a:lstStyle/>
        <a:p>
          <a:endParaRPr lang="en-US"/>
        </a:p>
      </dgm:t>
    </dgm:pt>
    <dgm:pt modelId="{F892CB2B-6647-44C4-8084-FE8F24601F05}" type="asst">
      <dgm:prSet custT="1"/>
      <dgm:spPr>
        <a:solidFill>
          <a:schemeClr val="accent1"/>
        </a:solidFill>
      </dgm:spPr>
      <dgm:t>
        <a:bodyPr/>
        <a:lstStyle/>
        <a:p>
          <a:r>
            <a:rPr lang="en-US" sz="1000"/>
            <a:t>Technical Advisory Committees</a:t>
          </a:r>
        </a:p>
      </dgm:t>
    </dgm:pt>
    <dgm:pt modelId="{B9F5575E-849B-4C7D-916B-0CDAC1447D93}" type="parTrans" cxnId="{E79BD3CC-C2DE-4CBB-87BF-84D59714A29C}">
      <dgm:prSet/>
      <dgm:spPr/>
      <dgm:t>
        <a:bodyPr/>
        <a:lstStyle/>
        <a:p>
          <a:endParaRPr lang="en-US"/>
        </a:p>
      </dgm:t>
    </dgm:pt>
    <dgm:pt modelId="{6F8D37FC-09B8-48D0-8C8A-BB1B2E01A5CD}" type="sibTrans" cxnId="{E79BD3CC-C2DE-4CBB-87BF-84D59714A29C}">
      <dgm:prSet/>
      <dgm:spPr/>
      <dgm:t>
        <a:bodyPr/>
        <a:lstStyle/>
        <a:p>
          <a:endParaRPr lang="en-US"/>
        </a:p>
      </dgm:t>
    </dgm:pt>
    <dgm:pt modelId="{8F812687-4D14-4BA0-87D3-0AFC0825978D}">
      <dgm:prSet custT="1"/>
      <dgm:spPr>
        <a:solidFill>
          <a:schemeClr val="accent1"/>
        </a:solidFill>
      </dgm:spPr>
      <dgm:t>
        <a:bodyPr/>
        <a:lstStyle/>
        <a:p>
          <a:r>
            <a:rPr lang="en-US" sz="1000"/>
            <a:t>Driver</a:t>
          </a:r>
        </a:p>
      </dgm:t>
    </dgm:pt>
    <dgm:pt modelId="{063C5898-DE17-4256-9E20-D7F413432F3F}" type="parTrans" cxnId="{BA69B134-D932-4C00-8D00-CD290A047F76}">
      <dgm:prSet/>
      <dgm:spPr/>
      <dgm:t>
        <a:bodyPr/>
        <a:lstStyle/>
        <a:p>
          <a:endParaRPr lang="en-US"/>
        </a:p>
      </dgm:t>
    </dgm:pt>
    <dgm:pt modelId="{9BDC0A5F-35B2-4461-BBA7-9C7784DD9F6E}" type="sibTrans" cxnId="{BA69B134-D932-4C00-8D00-CD290A047F76}">
      <dgm:prSet/>
      <dgm:spPr/>
      <dgm:t>
        <a:bodyPr/>
        <a:lstStyle/>
        <a:p>
          <a:endParaRPr lang="en-US"/>
        </a:p>
      </dgm:t>
    </dgm:pt>
    <dgm:pt modelId="{A2FF9240-E837-4B58-9909-C50CE5C108BB}" type="pres">
      <dgm:prSet presAssocID="{59583D0D-A327-4B58-A389-210C62410B73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8F6177B8-6F5B-443B-930F-171488B4E1A5}" type="pres">
      <dgm:prSet presAssocID="{429C93C4-727D-4C46-A8CD-25127E5AE69C}" presName="hierRoot1" presStyleCnt="0">
        <dgm:presLayoutVars>
          <dgm:hierBranch val="init"/>
        </dgm:presLayoutVars>
      </dgm:prSet>
      <dgm:spPr/>
    </dgm:pt>
    <dgm:pt modelId="{7D8F6AF4-3F88-4C00-8232-7FDCD9780D64}" type="pres">
      <dgm:prSet presAssocID="{429C93C4-727D-4C46-A8CD-25127E5AE69C}" presName="rootComposite1" presStyleCnt="0"/>
      <dgm:spPr/>
    </dgm:pt>
    <dgm:pt modelId="{0C9FDD58-9C42-4BDF-96E4-03CD09EF91B3}" type="pres">
      <dgm:prSet presAssocID="{429C93C4-727D-4C46-A8CD-25127E5AE69C}" presName="rootText1" presStyleLbl="node0" presStyleIdx="0" presStyleCnt="1" custScaleX="2509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3A89C12-E2BC-468D-8297-F52891A4117E}" type="pres">
      <dgm:prSet presAssocID="{429C93C4-727D-4C46-A8CD-25127E5AE69C}" presName="rootConnector1" presStyleLbl="node1" presStyleIdx="0" presStyleCnt="0"/>
      <dgm:spPr/>
      <dgm:t>
        <a:bodyPr/>
        <a:lstStyle/>
        <a:p>
          <a:endParaRPr lang="en-US"/>
        </a:p>
      </dgm:t>
    </dgm:pt>
    <dgm:pt modelId="{DD5D7E03-9425-4D90-93A9-30BE15D76CE3}" type="pres">
      <dgm:prSet presAssocID="{429C93C4-727D-4C46-A8CD-25127E5AE69C}" presName="hierChild2" presStyleCnt="0"/>
      <dgm:spPr/>
    </dgm:pt>
    <dgm:pt modelId="{6430153A-EB37-482D-A231-05FBC96F26E9}" type="pres">
      <dgm:prSet presAssocID="{885AD47B-BBFB-4299-B867-38C48EF68532}" presName="Name37" presStyleLbl="parChTrans1D2" presStyleIdx="0" presStyleCnt="1"/>
      <dgm:spPr/>
      <dgm:t>
        <a:bodyPr/>
        <a:lstStyle/>
        <a:p>
          <a:endParaRPr lang="en-US"/>
        </a:p>
      </dgm:t>
    </dgm:pt>
    <dgm:pt modelId="{E7E99E2B-B171-4FA5-88DF-ADE7B162747E}" type="pres">
      <dgm:prSet presAssocID="{644F33A4-E940-4D22-AE67-E1658D176FEF}" presName="hierRoot2" presStyleCnt="0">
        <dgm:presLayoutVars>
          <dgm:hierBranch val="init"/>
        </dgm:presLayoutVars>
      </dgm:prSet>
      <dgm:spPr/>
    </dgm:pt>
    <dgm:pt modelId="{69748F3F-4D34-4D12-8A37-784EBD0D30CB}" type="pres">
      <dgm:prSet presAssocID="{644F33A4-E940-4D22-AE67-E1658D176FEF}" presName="rootComposite" presStyleCnt="0"/>
      <dgm:spPr/>
    </dgm:pt>
    <dgm:pt modelId="{21BE4A4E-0B57-4D35-B210-5C88786A1BCC}" type="pres">
      <dgm:prSet presAssocID="{644F33A4-E940-4D22-AE67-E1658D176FEF}" presName="rootText" presStyleLbl="node2" presStyleIdx="0" presStyleCnt="1" custScaleX="17947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60CAD6-32A8-4179-A5E1-6382DF6974A4}" type="pres">
      <dgm:prSet presAssocID="{644F33A4-E940-4D22-AE67-E1658D176FEF}" presName="rootConnector" presStyleLbl="node2" presStyleIdx="0" presStyleCnt="1"/>
      <dgm:spPr/>
      <dgm:t>
        <a:bodyPr/>
        <a:lstStyle/>
        <a:p>
          <a:endParaRPr lang="en-US"/>
        </a:p>
      </dgm:t>
    </dgm:pt>
    <dgm:pt modelId="{0481354D-407F-4A63-90B6-97B11ABBC8E8}" type="pres">
      <dgm:prSet presAssocID="{644F33A4-E940-4D22-AE67-E1658D176FEF}" presName="hierChild4" presStyleCnt="0"/>
      <dgm:spPr/>
    </dgm:pt>
    <dgm:pt modelId="{397D9BE3-4D32-4B45-B417-1502C813F387}" type="pres">
      <dgm:prSet presAssocID="{71054EBE-96A0-46DD-BAB3-D4064B152CCD}" presName="Name37" presStyleLbl="parChTrans1D3" presStyleIdx="0" presStyleCnt="1"/>
      <dgm:spPr/>
      <dgm:t>
        <a:bodyPr/>
        <a:lstStyle/>
        <a:p>
          <a:endParaRPr lang="en-US"/>
        </a:p>
      </dgm:t>
    </dgm:pt>
    <dgm:pt modelId="{BCFA817E-286D-4640-B587-D89BD8911B8F}" type="pres">
      <dgm:prSet presAssocID="{4012DFDB-498A-4516-B66A-B3589F56F3B3}" presName="hierRoot2" presStyleCnt="0">
        <dgm:presLayoutVars>
          <dgm:hierBranch val="init"/>
        </dgm:presLayoutVars>
      </dgm:prSet>
      <dgm:spPr/>
    </dgm:pt>
    <dgm:pt modelId="{E38F49DB-3191-4817-B870-2A3DED0A1359}" type="pres">
      <dgm:prSet presAssocID="{4012DFDB-498A-4516-B66A-B3589F56F3B3}" presName="rootComposite" presStyleCnt="0"/>
      <dgm:spPr/>
    </dgm:pt>
    <dgm:pt modelId="{5868EB82-0D3A-453D-A520-A23501B7DF53}" type="pres">
      <dgm:prSet presAssocID="{4012DFDB-498A-4516-B66A-B3589F56F3B3}" presName="rootText" presStyleLbl="node3" presStyleIdx="0" presStyleCnt="1" custScaleX="18296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56B864F-CA1A-48E8-A01E-156F732B7901}" type="pres">
      <dgm:prSet presAssocID="{4012DFDB-498A-4516-B66A-B3589F56F3B3}" presName="rootConnector" presStyleLbl="node3" presStyleIdx="0" presStyleCnt="1"/>
      <dgm:spPr/>
      <dgm:t>
        <a:bodyPr/>
        <a:lstStyle/>
        <a:p>
          <a:endParaRPr lang="en-US"/>
        </a:p>
      </dgm:t>
    </dgm:pt>
    <dgm:pt modelId="{261A9896-C519-4AEB-B280-D7F207CBECBD}" type="pres">
      <dgm:prSet presAssocID="{4012DFDB-498A-4516-B66A-B3589F56F3B3}" presName="hierChild4" presStyleCnt="0"/>
      <dgm:spPr/>
    </dgm:pt>
    <dgm:pt modelId="{F0B4D258-7D71-419B-A4D6-8A85002557EE}" type="pres">
      <dgm:prSet presAssocID="{9389236C-C4C1-497B-9E02-712A0CDAD814}" presName="Name37" presStyleLbl="parChTrans1D4" presStyleIdx="0" presStyleCnt="7"/>
      <dgm:spPr/>
      <dgm:t>
        <a:bodyPr/>
        <a:lstStyle/>
        <a:p>
          <a:endParaRPr lang="en-US"/>
        </a:p>
      </dgm:t>
    </dgm:pt>
    <dgm:pt modelId="{2F5E0805-6E35-46B8-A9BA-850A901CD378}" type="pres">
      <dgm:prSet presAssocID="{20E7A809-DEB4-4578-9434-5D0C1DE88656}" presName="hierRoot2" presStyleCnt="0">
        <dgm:presLayoutVars>
          <dgm:hierBranch val="init"/>
        </dgm:presLayoutVars>
      </dgm:prSet>
      <dgm:spPr/>
    </dgm:pt>
    <dgm:pt modelId="{21A7B363-B218-4B97-B19C-C7BAEADC89E6}" type="pres">
      <dgm:prSet presAssocID="{20E7A809-DEB4-4578-9434-5D0C1DE88656}" presName="rootComposite" presStyleCnt="0"/>
      <dgm:spPr/>
    </dgm:pt>
    <dgm:pt modelId="{FD9F7C5E-29CC-47DA-89FB-7A627D98DDFC}" type="pres">
      <dgm:prSet presAssocID="{20E7A809-DEB4-4578-9434-5D0C1DE88656}" presName="rootText" presStyleLbl="node4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14B005-A801-4FCC-91CC-34C37C525DAB}" type="pres">
      <dgm:prSet presAssocID="{20E7A809-DEB4-4578-9434-5D0C1DE88656}" presName="rootConnector" presStyleLbl="node4" presStyleIdx="0" presStyleCnt="6"/>
      <dgm:spPr/>
      <dgm:t>
        <a:bodyPr/>
        <a:lstStyle/>
        <a:p>
          <a:endParaRPr lang="en-US"/>
        </a:p>
      </dgm:t>
    </dgm:pt>
    <dgm:pt modelId="{AF23BFBB-143F-4CEF-B77E-CC89DC55FDEB}" type="pres">
      <dgm:prSet presAssocID="{20E7A809-DEB4-4578-9434-5D0C1DE88656}" presName="hierChild4" presStyleCnt="0"/>
      <dgm:spPr/>
    </dgm:pt>
    <dgm:pt modelId="{5B65C360-66F3-4DD6-8ADD-AEFDB41F13A4}" type="pres">
      <dgm:prSet presAssocID="{D9181260-F1A2-4FBE-843F-BB4D446D75D9}" presName="Name37" presStyleLbl="parChTrans1D4" presStyleIdx="1" presStyleCnt="7"/>
      <dgm:spPr/>
      <dgm:t>
        <a:bodyPr/>
        <a:lstStyle/>
        <a:p>
          <a:endParaRPr lang="en-US"/>
        </a:p>
      </dgm:t>
    </dgm:pt>
    <dgm:pt modelId="{A04B528A-A57B-43A9-A718-EF1277178A67}" type="pres">
      <dgm:prSet presAssocID="{71A4FF45-C38C-411F-9BC1-3F6F8A87C719}" presName="hierRoot2" presStyleCnt="0">
        <dgm:presLayoutVars>
          <dgm:hierBranch val="init"/>
        </dgm:presLayoutVars>
      </dgm:prSet>
      <dgm:spPr/>
    </dgm:pt>
    <dgm:pt modelId="{677692F3-F867-4EBD-8AB1-F256ACC8764C}" type="pres">
      <dgm:prSet presAssocID="{71A4FF45-C38C-411F-9BC1-3F6F8A87C719}" presName="rootComposite" presStyleCnt="0"/>
      <dgm:spPr/>
    </dgm:pt>
    <dgm:pt modelId="{BF9BAA20-33F5-4217-8CD2-72429F902D4B}" type="pres">
      <dgm:prSet presAssocID="{71A4FF45-C38C-411F-9BC1-3F6F8A87C719}" presName="rootText" presStyleLbl="node4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CF86E6-B836-41DE-87DC-FA136F624E8D}" type="pres">
      <dgm:prSet presAssocID="{71A4FF45-C38C-411F-9BC1-3F6F8A87C719}" presName="rootConnector" presStyleLbl="node4" presStyleIdx="1" presStyleCnt="6"/>
      <dgm:spPr/>
      <dgm:t>
        <a:bodyPr/>
        <a:lstStyle/>
        <a:p>
          <a:endParaRPr lang="en-US"/>
        </a:p>
      </dgm:t>
    </dgm:pt>
    <dgm:pt modelId="{3D5C56A1-754F-40DD-97D4-2CE708E6A396}" type="pres">
      <dgm:prSet presAssocID="{71A4FF45-C38C-411F-9BC1-3F6F8A87C719}" presName="hierChild4" presStyleCnt="0"/>
      <dgm:spPr/>
    </dgm:pt>
    <dgm:pt modelId="{ED0C0ADA-D70B-49A7-BE52-5C31C163F753}" type="pres">
      <dgm:prSet presAssocID="{71A4FF45-C38C-411F-9BC1-3F6F8A87C719}" presName="hierChild5" presStyleCnt="0"/>
      <dgm:spPr/>
    </dgm:pt>
    <dgm:pt modelId="{9FAC19C6-B1BA-4455-8055-DD36DCB818AC}" type="pres">
      <dgm:prSet presAssocID="{063C5898-DE17-4256-9E20-D7F413432F3F}" presName="Name37" presStyleLbl="parChTrans1D4" presStyleIdx="2" presStyleCnt="7"/>
      <dgm:spPr/>
      <dgm:t>
        <a:bodyPr/>
        <a:lstStyle/>
        <a:p>
          <a:endParaRPr lang="en-US"/>
        </a:p>
      </dgm:t>
    </dgm:pt>
    <dgm:pt modelId="{569ED00F-5E24-4C81-8249-65CE1EECAE7A}" type="pres">
      <dgm:prSet presAssocID="{8F812687-4D14-4BA0-87D3-0AFC0825978D}" presName="hierRoot2" presStyleCnt="0">
        <dgm:presLayoutVars>
          <dgm:hierBranch val="init"/>
        </dgm:presLayoutVars>
      </dgm:prSet>
      <dgm:spPr/>
    </dgm:pt>
    <dgm:pt modelId="{70E73D9B-F704-420B-8FA0-055C28B1FE57}" type="pres">
      <dgm:prSet presAssocID="{8F812687-4D14-4BA0-87D3-0AFC0825978D}" presName="rootComposite" presStyleCnt="0"/>
      <dgm:spPr/>
    </dgm:pt>
    <dgm:pt modelId="{7B6FDEF5-7F63-40CC-B0B3-F8A25EBE13CD}" type="pres">
      <dgm:prSet presAssocID="{8F812687-4D14-4BA0-87D3-0AFC0825978D}" presName="rootText" presStyleLbl="node4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A04AFD7-A3A7-4432-BFD5-D1CEB51E3593}" type="pres">
      <dgm:prSet presAssocID="{8F812687-4D14-4BA0-87D3-0AFC0825978D}" presName="rootConnector" presStyleLbl="node4" presStyleIdx="2" presStyleCnt="6"/>
      <dgm:spPr/>
      <dgm:t>
        <a:bodyPr/>
        <a:lstStyle/>
        <a:p>
          <a:endParaRPr lang="en-US"/>
        </a:p>
      </dgm:t>
    </dgm:pt>
    <dgm:pt modelId="{CD80A901-B577-4533-B28F-D86CCFE42F0C}" type="pres">
      <dgm:prSet presAssocID="{8F812687-4D14-4BA0-87D3-0AFC0825978D}" presName="hierChild4" presStyleCnt="0"/>
      <dgm:spPr/>
    </dgm:pt>
    <dgm:pt modelId="{5D162900-A865-4DA5-85F0-7513E1F83F70}" type="pres">
      <dgm:prSet presAssocID="{8F812687-4D14-4BA0-87D3-0AFC0825978D}" presName="hierChild5" presStyleCnt="0"/>
      <dgm:spPr/>
    </dgm:pt>
    <dgm:pt modelId="{B1D0E7C6-A948-4477-BEFA-625216413B84}" type="pres">
      <dgm:prSet presAssocID="{20E7A809-DEB4-4578-9434-5D0C1DE88656}" presName="hierChild5" presStyleCnt="0"/>
      <dgm:spPr/>
    </dgm:pt>
    <dgm:pt modelId="{8D5E3D68-B34F-44B4-AC3B-136DB0F45F0F}" type="pres">
      <dgm:prSet presAssocID="{C7BEB2FE-AED9-45FD-B81D-72BB156D19C5}" presName="Name37" presStyleLbl="parChTrans1D4" presStyleIdx="3" presStyleCnt="7"/>
      <dgm:spPr/>
      <dgm:t>
        <a:bodyPr/>
        <a:lstStyle/>
        <a:p>
          <a:endParaRPr lang="en-US"/>
        </a:p>
      </dgm:t>
    </dgm:pt>
    <dgm:pt modelId="{715EA8E9-0BBB-404C-92C4-B464A12AC12E}" type="pres">
      <dgm:prSet presAssocID="{C56CB590-B245-4816-B7C7-DDA4E414604E}" presName="hierRoot2" presStyleCnt="0">
        <dgm:presLayoutVars>
          <dgm:hierBranch val="init"/>
        </dgm:presLayoutVars>
      </dgm:prSet>
      <dgm:spPr/>
    </dgm:pt>
    <dgm:pt modelId="{4B899767-2099-4E8B-8660-2DEDB159155F}" type="pres">
      <dgm:prSet presAssocID="{C56CB590-B245-4816-B7C7-DDA4E414604E}" presName="rootComposite" presStyleCnt="0"/>
      <dgm:spPr/>
    </dgm:pt>
    <dgm:pt modelId="{70EA40D5-618F-479A-B3E5-0852492A4844}" type="pres">
      <dgm:prSet presAssocID="{C56CB590-B245-4816-B7C7-DDA4E414604E}" presName="rootText" presStyleLbl="node4" presStyleIdx="3" presStyleCnt="6" custLinFactNeighborX="2614" custLinFactNeighborY="-174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AB47DB-7D91-4E93-86E3-3B74A71264AE}" type="pres">
      <dgm:prSet presAssocID="{C56CB590-B245-4816-B7C7-DDA4E414604E}" presName="rootConnector" presStyleLbl="node4" presStyleIdx="3" presStyleCnt="6"/>
      <dgm:spPr/>
      <dgm:t>
        <a:bodyPr/>
        <a:lstStyle/>
        <a:p>
          <a:endParaRPr lang="en-US"/>
        </a:p>
      </dgm:t>
    </dgm:pt>
    <dgm:pt modelId="{1BF9DA46-ED29-4917-BBFE-4FC7553EFEF8}" type="pres">
      <dgm:prSet presAssocID="{C56CB590-B245-4816-B7C7-DDA4E414604E}" presName="hierChild4" presStyleCnt="0"/>
      <dgm:spPr/>
    </dgm:pt>
    <dgm:pt modelId="{5EC5E815-4722-4073-8243-96647D8724CA}" type="pres">
      <dgm:prSet presAssocID="{C56CB590-B245-4816-B7C7-DDA4E414604E}" presName="hierChild5" presStyleCnt="0"/>
      <dgm:spPr/>
    </dgm:pt>
    <dgm:pt modelId="{A087A435-88C7-4D46-8877-0993F248FADC}" type="pres">
      <dgm:prSet presAssocID="{3C9820CC-8B36-4BFF-B788-58A274439EC9}" presName="Name37" presStyleLbl="parChTrans1D4" presStyleIdx="4" presStyleCnt="7"/>
      <dgm:spPr/>
      <dgm:t>
        <a:bodyPr/>
        <a:lstStyle/>
        <a:p>
          <a:endParaRPr lang="en-US"/>
        </a:p>
      </dgm:t>
    </dgm:pt>
    <dgm:pt modelId="{5B7084E3-B143-42DA-8BC6-75C5516B8D19}" type="pres">
      <dgm:prSet presAssocID="{2981F224-1C7E-42EE-A083-12A98E1C1124}" presName="hierRoot2" presStyleCnt="0">
        <dgm:presLayoutVars>
          <dgm:hierBranch val="init"/>
        </dgm:presLayoutVars>
      </dgm:prSet>
      <dgm:spPr/>
    </dgm:pt>
    <dgm:pt modelId="{D88BFED9-5F06-4064-B5DC-4D917D9BC214}" type="pres">
      <dgm:prSet presAssocID="{2981F224-1C7E-42EE-A083-12A98E1C1124}" presName="rootComposite" presStyleCnt="0"/>
      <dgm:spPr/>
    </dgm:pt>
    <dgm:pt modelId="{25C9071E-977B-43DA-8E6E-AE7335F3BEB8}" type="pres">
      <dgm:prSet presAssocID="{2981F224-1C7E-42EE-A083-12A98E1C1124}" presName="rootText" presStyleLbl="node4" presStyleIdx="4" presStyleCnt="6" custLinFactNeighborX="871" custLinFactNeighborY="-348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93B68CB-F6E0-408F-B761-358AACC990DC}" type="pres">
      <dgm:prSet presAssocID="{2981F224-1C7E-42EE-A083-12A98E1C1124}" presName="rootConnector" presStyleLbl="node4" presStyleIdx="4" presStyleCnt="6"/>
      <dgm:spPr/>
      <dgm:t>
        <a:bodyPr/>
        <a:lstStyle/>
        <a:p>
          <a:endParaRPr lang="en-US"/>
        </a:p>
      </dgm:t>
    </dgm:pt>
    <dgm:pt modelId="{A989B28D-F056-45FE-9211-62DF238DE4C7}" type="pres">
      <dgm:prSet presAssocID="{2981F224-1C7E-42EE-A083-12A98E1C1124}" presName="hierChild4" presStyleCnt="0"/>
      <dgm:spPr/>
    </dgm:pt>
    <dgm:pt modelId="{9643217E-D36E-4AF2-8993-A0288464E5E5}" type="pres">
      <dgm:prSet presAssocID="{2981F224-1C7E-42EE-A083-12A98E1C1124}" presName="hierChild5" presStyleCnt="0"/>
      <dgm:spPr/>
    </dgm:pt>
    <dgm:pt modelId="{16C97FBA-A7D1-47D1-9E29-B9EA9B3D56F0}" type="pres">
      <dgm:prSet presAssocID="{44C5AB39-9D0A-43AF-AF03-6FD5702591AC}" presName="Name37" presStyleLbl="parChTrans1D4" presStyleIdx="5" presStyleCnt="7"/>
      <dgm:spPr/>
      <dgm:t>
        <a:bodyPr/>
        <a:lstStyle/>
        <a:p>
          <a:endParaRPr lang="en-US"/>
        </a:p>
      </dgm:t>
    </dgm:pt>
    <dgm:pt modelId="{70273855-D26D-480F-B7A4-93A3819B5389}" type="pres">
      <dgm:prSet presAssocID="{598171BD-42A8-4666-9135-CB86665D5413}" presName="hierRoot2" presStyleCnt="0">
        <dgm:presLayoutVars>
          <dgm:hierBranch val="init"/>
        </dgm:presLayoutVars>
      </dgm:prSet>
      <dgm:spPr/>
    </dgm:pt>
    <dgm:pt modelId="{04427230-B59D-43CE-818B-3A4EFACF7A9D}" type="pres">
      <dgm:prSet presAssocID="{598171BD-42A8-4666-9135-CB86665D5413}" presName="rootComposite" presStyleCnt="0"/>
      <dgm:spPr/>
    </dgm:pt>
    <dgm:pt modelId="{D4460DE7-C32F-48C0-A8F0-3515645AC5ED}" type="pres">
      <dgm:prSet presAssocID="{598171BD-42A8-4666-9135-CB86665D5413}" presName="rootText" presStyleLbl="node4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83F9413-8F32-4247-B96B-9C13A21C85EB}" type="pres">
      <dgm:prSet presAssocID="{598171BD-42A8-4666-9135-CB86665D5413}" presName="rootConnector" presStyleLbl="node4" presStyleIdx="5" presStyleCnt="6"/>
      <dgm:spPr/>
      <dgm:t>
        <a:bodyPr/>
        <a:lstStyle/>
        <a:p>
          <a:endParaRPr lang="en-US"/>
        </a:p>
      </dgm:t>
    </dgm:pt>
    <dgm:pt modelId="{F00FABF1-7421-4E60-A470-CC305BDA072C}" type="pres">
      <dgm:prSet presAssocID="{598171BD-42A8-4666-9135-CB86665D5413}" presName="hierChild4" presStyleCnt="0"/>
      <dgm:spPr/>
    </dgm:pt>
    <dgm:pt modelId="{83298FF4-E6DB-49E4-A197-85F9186AF58A}" type="pres">
      <dgm:prSet presAssocID="{598171BD-42A8-4666-9135-CB86665D5413}" presName="hierChild5" presStyleCnt="0"/>
      <dgm:spPr/>
    </dgm:pt>
    <dgm:pt modelId="{542998C0-1200-4075-974D-7A5E00DC951E}" type="pres">
      <dgm:prSet presAssocID="{4012DFDB-498A-4516-B66A-B3589F56F3B3}" presName="hierChild5" presStyleCnt="0"/>
      <dgm:spPr/>
    </dgm:pt>
    <dgm:pt modelId="{64C20E88-6E6B-4D38-9B1C-70EDBA9946F9}" type="pres">
      <dgm:prSet presAssocID="{B9F5575E-849B-4C7D-916B-0CDAC1447D93}" presName="Name111" presStyleLbl="parChTrans1D4" presStyleIdx="6" presStyleCnt="7"/>
      <dgm:spPr/>
      <dgm:t>
        <a:bodyPr/>
        <a:lstStyle/>
        <a:p>
          <a:endParaRPr lang="en-US"/>
        </a:p>
      </dgm:t>
    </dgm:pt>
    <dgm:pt modelId="{1D3F0B2F-89C3-42E7-BB46-C625B5D9A8E8}" type="pres">
      <dgm:prSet presAssocID="{F892CB2B-6647-44C4-8084-FE8F24601F05}" presName="hierRoot3" presStyleCnt="0">
        <dgm:presLayoutVars>
          <dgm:hierBranch val="init"/>
        </dgm:presLayoutVars>
      </dgm:prSet>
      <dgm:spPr/>
    </dgm:pt>
    <dgm:pt modelId="{6350E6D6-0221-41A0-BC2B-A6655D7844FA}" type="pres">
      <dgm:prSet presAssocID="{F892CB2B-6647-44C4-8084-FE8F24601F05}" presName="rootComposite3" presStyleCnt="0"/>
      <dgm:spPr/>
    </dgm:pt>
    <dgm:pt modelId="{E572BB47-B7EE-4BEA-A81E-307A4050D0B7}" type="pres">
      <dgm:prSet presAssocID="{F892CB2B-6647-44C4-8084-FE8F24601F05}" presName="rootText3" presStyleLbl="asst3" presStyleIdx="0" presStyleCnt="1" custScaleX="1055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588A750-1AE6-4597-89A1-6E70A15273CF}" type="pres">
      <dgm:prSet presAssocID="{F892CB2B-6647-44C4-8084-FE8F24601F05}" presName="rootConnector3" presStyleLbl="asst3" presStyleIdx="0" presStyleCnt="1"/>
      <dgm:spPr/>
      <dgm:t>
        <a:bodyPr/>
        <a:lstStyle/>
        <a:p>
          <a:endParaRPr lang="en-US"/>
        </a:p>
      </dgm:t>
    </dgm:pt>
    <dgm:pt modelId="{88051975-FAC6-43C5-80AA-110839D04580}" type="pres">
      <dgm:prSet presAssocID="{F892CB2B-6647-44C4-8084-FE8F24601F05}" presName="hierChild6" presStyleCnt="0"/>
      <dgm:spPr/>
    </dgm:pt>
    <dgm:pt modelId="{AA6B6AA0-2C21-4C29-AD87-952F08324F57}" type="pres">
      <dgm:prSet presAssocID="{F892CB2B-6647-44C4-8084-FE8F24601F05}" presName="hierChild7" presStyleCnt="0"/>
      <dgm:spPr/>
    </dgm:pt>
    <dgm:pt modelId="{E51374F7-1C89-4A53-BA1E-A2D25736E74C}" type="pres">
      <dgm:prSet presAssocID="{644F33A4-E940-4D22-AE67-E1658D176FEF}" presName="hierChild5" presStyleCnt="0"/>
      <dgm:spPr/>
    </dgm:pt>
    <dgm:pt modelId="{D5731C50-457D-4D97-ABBB-36F3DDF7DF11}" type="pres">
      <dgm:prSet presAssocID="{429C93C4-727D-4C46-A8CD-25127E5AE69C}" presName="hierChild3" presStyleCnt="0"/>
      <dgm:spPr/>
    </dgm:pt>
  </dgm:ptLst>
  <dgm:cxnLst>
    <dgm:cxn modelId="{1E77134A-1240-4882-9B35-187170FDA365}" type="presOf" srcId="{8F812687-4D14-4BA0-87D3-0AFC0825978D}" destId="{7B6FDEF5-7F63-40CC-B0B3-F8A25EBE13CD}" srcOrd="0" destOrd="0" presId="urn:microsoft.com/office/officeart/2005/8/layout/orgChart1"/>
    <dgm:cxn modelId="{F17ACFC6-EF5A-474C-B98C-2BD5038540E8}" type="presOf" srcId="{C7BEB2FE-AED9-45FD-B81D-72BB156D19C5}" destId="{8D5E3D68-B34F-44B4-AC3B-136DB0F45F0F}" srcOrd="0" destOrd="0" presId="urn:microsoft.com/office/officeart/2005/8/layout/orgChart1"/>
    <dgm:cxn modelId="{6CA09642-4DD5-4CCA-B585-58AB8ACFA0E5}" type="presOf" srcId="{71054EBE-96A0-46DD-BAB3-D4064B152CCD}" destId="{397D9BE3-4D32-4B45-B417-1502C813F387}" srcOrd="0" destOrd="0" presId="urn:microsoft.com/office/officeart/2005/8/layout/orgChart1"/>
    <dgm:cxn modelId="{EA41FA8C-28C4-46D0-98E5-E0509E24CB8B}" type="presOf" srcId="{F892CB2B-6647-44C4-8084-FE8F24601F05}" destId="{E572BB47-B7EE-4BEA-A81E-307A4050D0B7}" srcOrd="0" destOrd="0" presId="urn:microsoft.com/office/officeart/2005/8/layout/orgChart1"/>
    <dgm:cxn modelId="{9916A109-6716-4148-B6AC-7652693D9BB4}" srcId="{4012DFDB-498A-4516-B66A-B3589F56F3B3}" destId="{2981F224-1C7E-42EE-A083-12A98E1C1124}" srcOrd="2" destOrd="0" parTransId="{3C9820CC-8B36-4BFF-B788-58A274439EC9}" sibTransId="{327DCF2F-8787-4548-8A75-BFA4B59BABB2}"/>
    <dgm:cxn modelId="{F9D71E0E-AF15-418B-8266-039D5615B7DB}" srcId="{20E7A809-DEB4-4578-9434-5D0C1DE88656}" destId="{71A4FF45-C38C-411F-9BC1-3F6F8A87C719}" srcOrd="0" destOrd="0" parTransId="{D9181260-F1A2-4FBE-843F-BB4D446D75D9}" sibTransId="{668BAABB-EA28-4C26-8842-9FE912BE4F74}"/>
    <dgm:cxn modelId="{B905DBE2-EB1D-4F22-9284-4998ACDA0F42}" type="presOf" srcId="{44C5AB39-9D0A-43AF-AF03-6FD5702591AC}" destId="{16C97FBA-A7D1-47D1-9E29-B9EA9B3D56F0}" srcOrd="0" destOrd="0" presId="urn:microsoft.com/office/officeart/2005/8/layout/orgChart1"/>
    <dgm:cxn modelId="{B106251D-D2D7-4514-BB19-AD67102AA280}" type="presOf" srcId="{598171BD-42A8-4666-9135-CB86665D5413}" destId="{D4460DE7-C32F-48C0-A8F0-3515645AC5ED}" srcOrd="0" destOrd="0" presId="urn:microsoft.com/office/officeart/2005/8/layout/orgChart1"/>
    <dgm:cxn modelId="{AD2E9CE4-E964-447D-AC0D-B80EF52AE42E}" srcId="{4012DFDB-498A-4516-B66A-B3589F56F3B3}" destId="{C56CB590-B245-4816-B7C7-DDA4E414604E}" srcOrd="1" destOrd="0" parTransId="{C7BEB2FE-AED9-45FD-B81D-72BB156D19C5}" sibTransId="{B2A85A1A-033D-44A7-80A6-9C67423502A6}"/>
    <dgm:cxn modelId="{ED6C32D6-40DA-4FD0-90DC-A7D0D2BDE5E4}" srcId="{4012DFDB-498A-4516-B66A-B3589F56F3B3}" destId="{598171BD-42A8-4666-9135-CB86665D5413}" srcOrd="3" destOrd="0" parTransId="{44C5AB39-9D0A-43AF-AF03-6FD5702591AC}" sibTransId="{C2D9EFBF-0853-471D-8CF8-220D3E7A1882}"/>
    <dgm:cxn modelId="{04138EFC-AA93-43AA-B3E9-0D32806156AA}" type="presOf" srcId="{8F812687-4D14-4BA0-87D3-0AFC0825978D}" destId="{FA04AFD7-A3A7-4432-BFD5-D1CEB51E3593}" srcOrd="1" destOrd="0" presId="urn:microsoft.com/office/officeart/2005/8/layout/orgChart1"/>
    <dgm:cxn modelId="{F5DEAEF5-FE1A-48B6-A6B0-F3AA72BCA3E5}" type="presOf" srcId="{20E7A809-DEB4-4578-9434-5D0C1DE88656}" destId="{FD9F7C5E-29CC-47DA-89FB-7A627D98DDFC}" srcOrd="0" destOrd="0" presId="urn:microsoft.com/office/officeart/2005/8/layout/orgChart1"/>
    <dgm:cxn modelId="{2541B059-1D0E-470D-A591-884291D62D59}" type="presOf" srcId="{598171BD-42A8-4666-9135-CB86665D5413}" destId="{B83F9413-8F32-4247-B96B-9C13A21C85EB}" srcOrd="1" destOrd="0" presId="urn:microsoft.com/office/officeart/2005/8/layout/orgChart1"/>
    <dgm:cxn modelId="{422A3898-1FE5-43CE-A6D6-71AE1696D884}" type="presOf" srcId="{4012DFDB-498A-4516-B66A-B3589F56F3B3}" destId="{5868EB82-0D3A-453D-A520-A23501B7DF53}" srcOrd="0" destOrd="0" presId="urn:microsoft.com/office/officeart/2005/8/layout/orgChart1"/>
    <dgm:cxn modelId="{2920CC03-3E05-4076-8F67-FDA1C16AAE15}" type="presOf" srcId="{644F33A4-E940-4D22-AE67-E1658D176FEF}" destId="{8260CAD6-32A8-4179-A5E1-6382DF6974A4}" srcOrd="1" destOrd="0" presId="urn:microsoft.com/office/officeart/2005/8/layout/orgChart1"/>
    <dgm:cxn modelId="{E79BD3CC-C2DE-4CBB-87BF-84D59714A29C}" srcId="{4012DFDB-498A-4516-B66A-B3589F56F3B3}" destId="{F892CB2B-6647-44C4-8084-FE8F24601F05}" srcOrd="4" destOrd="0" parTransId="{B9F5575E-849B-4C7D-916B-0CDAC1447D93}" sibTransId="{6F8D37FC-09B8-48D0-8C8A-BB1B2E01A5CD}"/>
    <dgm:cxn modelId="{772A4EA6-EF0A-4C55-9C48-9E55775A39F7}" type="presOf" srcId="{C56CB590-B245-4816-B7C7-DDA4E414604E}" destId="{A0AB47DB-7D91-4E93-86E3-3B74A71264AE}" srcOrd="1" destOrd="0" presId="urn:microsoft.com/office/officeart/2005/8/layout/orgChart1"/>
    <dgm:cxn modelId="{42171569-24A6-4AFB-B2A5-0AC8934EFC6B}" type="presOf" srcId="{429C93C4-727D-4C46-A8CD-25127E5AE69C}" destId="{43A89C12-E2BC-468D-8297-F52891A4117E}" srcOrd="1" destOrd="0" presId="urn:microsoft.com/office/officeart/2005/8/layout/orgChart1"/>
    <dgm:cxn modelId="{FDA3BD04-52D9-4FD0-8E04-9AF28367C95F}" type="presOf" srcId="{644F33A4-E940-4D22-AE67-E1658D176FEF}" destId="{21BE4A4E-0B57-4D35-B210-5C88786A1BCC}" srcOrd="0" destOrd="0" presId="urn:microsoft.com/office/officeart/2005/8/layout/orgChart1"/>
    <dgm:cxn modelId="{291C4930-A5A2-4237-9959-8CAF357026CD}" type="presOf" srcId="{3C9820CC-8B36-4BFF-B788-58A274439EC9}" destId="{A087A435-88C7-4D46-8877-0993F248FADC}" srcOrd="0" destOrd="0" presId="urn:microsoft.com/office/officeart/2005/8/layout/orgChart1"/>
    <dgm:cxn modelId="{13B9F06D-3404-478B-8780-A466F6C0FA01}" srcId="{644F33A4-E940-4D22-AE67-E1658D176FEF}" destId="{4012DFDB-498A-4516-B66A-B3589F56F3B3}" srcOrd="0" destOrd="0" parTransId="{71054EBE-96A0-46DD-BAB3-D4064B152CCD}" sibTransId="{FB327D8A-23F0-4E7E-8CF6-B3708539A988}"/>
    <dgm:cxn modelId="{BA69B134-D932-4C00-8D00-CD290A047F76}" srcId="{20E7A809-DEB4-4578-9434-5D0C1DE88656}" destId="{8F812687-4D14-4BA0-87D3-0AFC0825978D}" srcOrd="1" destOrd="0" parTransId="{063C5898-DE17-4256-9E20-D7F413432F3F}" sibTransId="{9BDC0A5F-35B2-4461-BBA7-9C7784DD9F6E}"/>
    <dgm:cxn modelId="{BC379D14-A328-409D-85B2-136FD4817C35}" type="presOf" srcId="{885AD47B-BBFB-4299-B867-38C48EF68532}" destId="{6430153A-EB37-482D-A231-05FBC96F26E9}" srcOrd="0" destOrd="0" presId="urn:microsoft.com/office/officeart/2005/8/layout/orgChart1"/>
    <dgm:cxn modelId="{8BD61C87-B6AE-452C-BEBF-E49A38068940}" srcId="{59583D0D-A327-4B58-A389-210C62410B73}" destId="{429C93C4-727D-4C46-A8CD-25127E5AE69C}" srcOrd="0" destOrd="0" parTransId="{592AD7C5-A4B1-4745-A2F3-FA9F93FA094C}" sibTransId="{40538A97-5C4A-466A-A0B8-0EFC6CDC34A2}"/>
    <dgm:cxn modelId="{29438E85-5FD9-491D-9453-B60F586E4113}" srcId="{429C93C4-727D-4C46-A8CD-25127E5AE69C}" destId="{644F33A4-E940-4D22-AE67-E1658D176FEF}" srcOrd="0" destOrd="0" parTransId="{885AD47B-BBFB-4299-B867-38C48EF68532}" sibTransId="{A40A1A1E-2799-429F-AD82-6333B510AA93}"/>
    <dgm:cxn modelId="{509B267C-88B5-47FC-A4F5-0787EA4C5082}" srcId="{4012DFDB-498A-4516-B66A-B3589F56F3B3}" destId="{20E7A809-DEB4-4578-9434-5D0C1DE88656}" srcOrd="0" destOrd="0" parTransId="{9389236C-C4C1-497B-9E02-712A0CDAD814}" sibTransId="{F9B86DE2-308F-4BC3-BCF7-5F736DD8FC20}"/>
    <dgm:cxn modelId="{729C1113-C402-45E2-A071-225F4CFC0581}" type="presOf" srcId="{063C5898-DE17-4256-9E20-D7F413432F3F}" destId="{9FAC19C6-B1BA-4455-8055-DD36DCB818AC}" srcOrd="0" destOrd="0" presId="urn:microsoft.com/office/officeart/2005/8/layout/orgChart1"/>
    <dgm:cxn modelId="{26B81A1E-DA4E-4CB5-9B47-B80A01EBDFA2}" type="presOf" srcId="{B9F5575E-849B-4C7D-916B-0CDAC1447D93}" destId="{64C20E88-6E6B-4D38-9B1C-70EDBA9946F9}" srcOrd="0" destOrd="0" presId="urn:microsoft.com/office/officeart/2005/8/layout/orgChart1"/>
    <dgm:cxn modelId="{14D70BBE-3A52-4FC2-B61D-D9F59D3A2CC7}" type="presOf" srcId="{9389236C-C4C1-497B-9E02-712A0CDAD814}" destId="{F0B4D258-7D71-419B-A4D6-8A85002557EE}" srcOrd="0" destOrd="0" presId="urn:microsoft.com/office/officeart/2005/8/layout/orgChart1"/>
    <dgm:cxn modelId="{38E70354-E335-4107-BD4D-EEEA49DAE075}" type="presOf" srcId="{2981F224-1C7E-42EE-A083-12A98E1C1124}" destId="{25C9071E-977B-43DA-8E6E-AE7335F3BEB8}" srcOrd="0" destOrd="0" presId="urn:microsoft.com/office/officeart/2005/8/layout/orgChart1"/>
    <dgm:cxn modelId="{5533EFEF-3022-41B6-99DD-D4D860DD27DD}" type="presOf" srcId="{F892CB2B-6647-44C4-8084-FE8F24601F05}" destId="{E588A750-1AE6-4597-89A1-6E70A15273CF}" srcOrd="1" destOrd="0" presId="urn:microsoft.com/office/officeart/2005/8/layout/orgChart1"/>
    <dgm:cxn modelId="{42E98F37-8355-4623-815F-3B4CDDFE8CE7}" type="presOf" srcId="{71A4FF45-C38C-411F-9BC1-3F6F8A87C719}" destId="{E0CF86E6-B836-41DE-87DC-FA136F624E8D}" srcOrd="1" destOrd="0" presId="urn:microsoft.com/office/officeart/2005/8/layout/orgChart1"/>
    <dgm:cxn modelId="{5338A8FF-8072-4C4D-B693-9770D5471F58}" type="presOf" srcId="{20E7A809-DEB4-4578-9434-5D0C1DE88656}" destId="{F814B005-A801-4FCC-91CC-34C37C525DAB}" srcOrd="1" destOrd="0" presId="urn:microsoft.com/office/officeart/2005/8/layout/orgChart1"/>
    <dgm:cxn modelId="{9E71932C-963B-41A5-A271-7CBE1FA39BA7}" type="presOf" srcId="{71A4FF45-C38C-411F-9BC1-3F6F8A87C719}" destId="{BF9BAA20-33F5-4217-8CD2-72429F902D4B}" srcOrd="0" destOrd="0" presId="urn:microsoft.com/office/officeart/2005/8/layout/orgChart1"/>
    <dgm:cxn modelId="{7169C942-9C22-470F-8E3B-6E17F2054E58}" type="presOf" srcId="{429C93C4-727D-4C46-A8CD-25127E5AE69C}" destId="{0C9FDD58-9C42-4BDF-96E4-03CD09EF91B3}" srcOrd="0" destOrd="0" presId="urn:microsoft.com/office/officeart/2005/8/layout/orgChart1"/>
    <dgm:cxn modelId="{3241FF0A-D9D2-4F5C-8DAC-841536EAC1A8}" type="presOf" srcId="{4012DFDB-498A-4516-B66A-B3589F56F3B3}" destId="{A56B864F-CA1A-48E8-A01E-156F732B7901}" srcOrd="1" destOrd="0" presId="urn:microsoft.com/office/officeart/2005/8/layout/orgChart1"/>
    <dgm:cxn modelId="{C5907301-1EDA-4875-AC11-441C46B27778}" type="presOf" srcId="{2981F224-1C7E-42EE-A083-12A98E1C1124}" destId="{093B68CB-F6E0-408F-B761-358AACC990DC}" srcOrd="1" destOrd="0" presId="urn:microsoft.com/office/officeart/2005/8/layout/orgChart1"/>
    <dgm:cxn modelId="{BFAED453-DA8D-4496-A074-A1FDCC7382CD}" type="presOf" srcId="{59583D0D-A327-4B58-A389-210C62410B73}" destId="{A2FF9240-E837-4B58-9909-C50CE5C108BB}" srcOrd="0" destOrd="0" presId="urn:microsoft.com/office/officeart/2005/8/layout/orgChart1"/>
    <dgm:cxn modelId="{0B8A2929-0147-4858-A640-43306BFE0436}" type="presOf" srcId="{D9181260-F1A2-4FBE-843F-BB4D446D75D9}" destId="{5B65C360-66F3-4DD6-8ADD-AEFDB41F13A4}" srcOrd="0" destOrd="0" presId="urn:microsoft.com/office/officeart/2005/8/layout/orgChart1"/>
    <dgm:cxn modelId="{38A2BE76-2EB6-4B29-9C81-A7D8E6762C11}" type="presOf" srcId="{C56CB590-B245-4816-B7C7-DDA4E414604E}" destId="{70EA40D5-618F-479A-B3E5-0852492A4844}" srcOrd="0" destOrd="0" presId="urn:microsoft.com/office/officeart/2005/8/layout/orgChart1"/>
    <dgm:cxn modelId="{BC4253CE-911C-48C6-8160-DF31695046DD}" type="presParOf" srcId="{A2FF9240-E837-4B58-9909-C50CE5C108BB}" destId="{8F6177B8-6F5B-443B-930F-171488B4E1A5}" srcOrd="0" destOrd="0" presId="urn:microsoft.com/office/officeart/2005/8/layout/orgChart1"/>
    <dgm:cxn modelId="{69D77ADA-8AE3-4EEB-A35A-73EB77100E06}" type="presParOf" srcId="{8F6177B8-6F5B-443B-930F-171488B4E1A5}" destId="{7D8F6AF4-3F88-4C00-8232-7FDCD9780D64}" srcOrd="0" destOrd="0" presId="urn:microsoft.com/office/officeart/2005/8/layout/orgChart1"/>
    <dgm:cxn modelId="{7EC153CC-764D-431C-BAD9-BAD3FED3E9FC}" type="presParOf" srcId="{7D8F6AF4-3F88-4C00-8232-7FDCD9780D64}" destId="{0C9FDD58-9C42-4BDF-96E4-03CD09EF91B3}" srcOrd="0" destOrd="0" presId="urn:microsoft.com/office/officeart/2005/8/layout/orgChart1"/>
    <dgm:cxn modelId="{8387D219-2514-49A0-80DB-91E7EB262DC4}" type="presParOf" srcId="{7D8F6AF4-3F88-4C00-8232-7FDCD9780D64}" destId="{43A89C12-E2BC-468D-8297-F52891A4117E}" srcOrd="1" destOrd="0" presId="urn:microsoft.com/office/officeart/2005/8/layout/orgChart1"/>
    <dgm:cxn modelId="{FA5A47D9-BBD4-4268-A302-CCE1144E8DB9}" type="presParOf" srcId="{8F6177B8-6F5B-443B-930F-171488B4E1A5}" destId="{DD5D7E03-9425-4D90-93A9-30BE15D76CE3}" srcOrd="1" destOrd="0" presId="urn:microsoft.com/office/officeart/2005/8/layout/orgChart1"/>
    <dgm:cxn modelId="{F755E9C6-9001-4D1F-A123-D8651D6015A9}" type="presParOf" srcId="{DD5D7E03-9425-4D90-93A9-30BE15D76CE3}" destId="{6430153A-EB37-482D-A231-05FBC96F26E9}" srcOrd="0" destOrd="0" presId="urn:microsoft.com/office/officeart/2005/8/layout/orgChart1"/>
    <dgm:cxn modelId="{9BF9C725-415A-489A-8F32-2EFFEB8F380A}" type="presParOf" srcId="{DD5D7E03-9425-4D90-93A9-30BE15D76CE3}" destId="{E7E99E2B-B171-4FA5-88DF-ADE7B162747E}" srcOrd="1" destOrd="0" presId="urn:microsoft.com/office/officeart/2005/8/layout/orgChart1"/>
    <dgm:cxn modelId="{38ACE42D-EC2D-414B-AB7E-3E130097D68B}" type="presParOf" srcId="{E7E99E2B-B171-4FA5-88DF-ADE7B162747E}" destId="{69748F3F-4D34-4D12-8A37-784EBD0D30CB}" srcOrd="0" destOrd="0" presId="urn:microsoft.com/office/officeart/2005/8/layout/orgChart1"/>
    <dgm:cxn modelId="{52279F67-025C-4285-9EBE-024FE4CFE848}" type="presParOf" srcId="{69748F3F-4D34-4D12-8A37-784EBD0D30CB}" destId="{21BE4A4E-0B57-4D35-B210-5C88786A1BCC}" srcOrd="0" destOrd="0" presId="urn:microsoft.com/office/officeart/2005/8/layout/orgChart1"/>
    <dgm:cxn modelId="{3F3F0BAD-97F2-4D30-BF6E-E743DAA1AA73}" type="presParOf" srcId="{69748F3F-4D34-4D12-8A37-784EBD0D30CB}" destId="{8260CAD6-32A8-4179-A5E1-6382DF6974A4}" srcOrd="1" destOrd="0" presId="urn:microsoft.com/office/officeart/2005/8/layout/orgChart1"/>
    <dgm:cxn modelId="{62F005AC-5555-4058-8E43-3FA504012518}" type="presParOf" srcId="{E7E99E2B-B171-4FA5-88DF-ADE7B162747E}" destId="{0481354D-407F-4A63-90B6-97B11ABBC8E8}" srcOrd="1" destOrd="0" presId="urn:microsoft.com/office/officeart/2005/8/layout/orgChart1"/>
    <dgm:cxn modelId="{95D20EE8-B576-46F6-95DA-F1486A21200C}" type="presParOf" srcId="{0481354D-407F-4A63-90B6-97B11ABBC8E8}" destId="{397D9BE3-4D32-4B45-B417-1502C813F387}" srcOrd="0" destOrd="0" presId="urn:microsoft.com/office/officeart/2005/8/layout/orgChart1"/>
    <dgm:cxn modelId="{8204CAC0-380F-4DD1-B99D-AE777D957441}" type="presParOf" srcId="{0481354D-407F-4A63-90B6-97B11ABBC8E8}" destId="{BCFA817E-286D-4640-B587-D89BD8911B8F}" srcOrd="1" destOrd="0" presId="urn:microsoft.com/office/officeart/2005/8/layout/orgChart1"/>
    <dgm:cxn modelId="{B613B02B-3DEC-447A-B4DA-14B0747BDD80}" type="presParOf" srcId="{BCFA817E-286D-4640-B587-D89BD8911B8F}" destId="{E38F49DB-3191-4817-B870-2A3DED0A1359}" srcOrd="0" destOrd="0" presId="urn:microsoft.com/office/officeart/2005/8/layout/orgChart1"/>
    <dgm:cxn modelId="{68DF3515-4E1E-463D-A8AC-8183A6DD9703}" type="presParOf" srcId="{E38F49DB-3191-4817-B870-2A3DED0A1359}" destId="{5868EB82-0D3A-453D-A520-A23501B7DF53}" srcOrd="0" destOrd="0" presId="urn:microsoft.com/office/officeart/2005/8/layout/orgChart1"/>
    <dgm:cxn modelId="{316E2AF7-078C-4A04-BED7-6A8FB3E5BA28}" type="presParOf" srcId="{E38F49DB-3191-4817-B870-2A3DED0A1359}" destId="{A56B864F-CA1A-48E8-A01E-156F732B7901}" srcOrd="1" destOrd="0" presId="urn:microsoft.com/office/officeart/2005/8/layout/orgChart1"/>
    <dgm:cxn modelId="{FE110CFC-1DDA-434B-A603-648159451510}" type="presParOf" srcId="{BCFA817E-286D-4640-B587-D89BD8911B8F}" destId="{261A9896-C519-4AEB-B280-D7F207CBECBD}" srcOrd="1" destOrd="0" presId="urn:microsoft.com/office/officeart/2005/8/layout/orgChart1"/>
    <dgm:cxn modelId="{98C7414C-DE6F-4CC7-A248-B68A6B0BCA37}" type="presParOf" srcId="{261A9896-C519-4AEB-B280-D7F207CBECBD}" destId="{F0B4D258-7D71-419B-A4D6-8A85002557EE}" srcOrd="0" destOrd="0" presId="urn:microsoft.com/office/officeart/2005/8/layout/orgChart1"/>
    <dgm:cxn modelId="{72D111EE-83FF-4542-8E08-E6D87C4AB422}" type="presParOf" srcId="{261A9896-C519-4AEB-B280-D7F207CBECBD}" destId="{2F5E0805-6E35-46B8-A9BA-850A901CD378}" srcOrd="1" destOrd="0" presId="urn:microsoft.com/office/officeart/2005/8/layout/orgChart1"/>
    <dgm:cxn modelId="{CAFC38DF-4460-4007-A5B6-E31C72B479EB}" type="presParOf" srcId="{2F5E0805-6E35-46B8-A9BA-850A901CD378}" destId="{21A7B363-B218-4B97-B19C-C7BAEADC89E6}" srcOrd="0" destOrd="0" presId="urn:microsoft.com/office/officeart/2005/8/layout/orgChart1"/>
    <dgm:cxn modelId="{68FD7690-C741-4859-85A0-4762E7B64D9A}" type="presParOf" srcId="{21A7B363-B218-4B97-B19C-C7BAEADC89E6}" destId="{FD9F7C5E-29CC-47DA-89FB-7A627D98DDFC}" srcOrd="0" destOrd="0" presId="urn:microsoft.com/office/officeart/2005/8/layout/orgChart1"/>
    <dgm:cxn modelId="{3490AD89-238E-4E85-803F-A701DA424CC4}" type="presParOf" srcId="{21A7B363-B218-4B97-B19C-C7BAEADC89E6}" destId="{F814B005-A801-4FCC-91CC-34C37C525DAB}" srcOrd="1" destOrd="0" presId="urn:microsoft.com/office/officeart/2005/8/layout/orgChart1"/>
    <dgm:cxn modelId="{764D0CE6-8C74-4431-B324-570BC1399963}" type="presParOf" srcId="{2F5E0805-6E35-46B8-A9BA-850A901CD378}" destId="{AF23BFBB-143F-4CEF-B77E-CC89DC55FDEB}" srcOrd="1" destOrd="0" presId="urn:microsoft.com/office/officeart/2005/8/layout/orgChart1"/>
    <dgm:cxn modelId="{77ADC47D-B89A-4C35-9044-020B8086E618}" type="presParOf" srcId="{AF23BFBB-143F-4CEF-B77E-CC89DC55FDEB}" destId="{5B65C360-66F3-4DD6-8ADD-AEFDB41F13A4}" srcOrd="0" destOrd="0" presId="urn:microsoft.com/office/officeart/2005/8/layout/orgChart1"/>
    <dgm:cxn modelId="{5A4B65A6-665B-481C-8F63-30FDA66354E9}" type="presParOf" srcId="{AF23BFBB-143F-4CEF-B77E-CC89DC55FDEB}" destId="{A04B528A-A57B-43A9-A718-EF1277178A67}" srcOrd="1" destOrd="0" presId="urn:microsoft.com/office/officeart/2005/8/layout/orgChart1"/>
    <dgm:cxn modelId="{5412C55E-BC48-4BAD-8E41-3057F3B5BC92}" type="presParOf" srcId="{A04B528A-A57B-43A9-A718-EF1277178A67}" destId="{677692F3-F867-4EBD-8AB1-F256ACC8764C}" srcOrd="0" destOrd="0" presId="urn:microsoft.com/office/officeart/2005/8/layout/orgChart1"/>
    <dgm:cxn modelId="{DA45EBE1-01E4-4D29-8A51-AA6908B5DBAF}" type="presParOf" srcId="{677692F3-F867-4EBD-8AB1-F256ACC8764C}" destId="{BF9BAA20-33F5-4217-8CD2-72429F902D4B}" srcOrd="0" destOrd="0" presId="urn:microsoft.com/office/officeart/2005/8/layout/orgChart1"/>
    <dgm:cxn modelId="{F1AE5954-F5B0-497A-8971-1625BFB3327B}" type="presParOf" srcId="{677692F3-F867-4EBD-8AB1-F256ACC8764C}" destId="{E0CF86E6-B836-41DE-87DC-FA136F624E8D}" srcOrd="1" destOrd="0" presId="urn:microsoft.com/office/officeart/2005/8/layout/orgChart1"/>
    <dgm:cxn modelId="{AF2E3DA0-4BAB-4667-956F-DD4BEB4E6573}" type="presParOf" srcId="{A04B528A-A57B-43A9-A718-EF1277178A67}" destId="{3D5C56A1-754F-40DD-97D4-2CE708E6A396}" srcOrd="1" destOrd="0" presId="urn:microsoft.com/office/officeart/2005/8/layout/orgChart1"/>
    <dgm:cxn modelId="{ECB259E1-FAD9-42FA-95C5-5CC953C00530}" type="presParOf" srcId="{A04B528A-A57B-43A9-A718-EF1277178A67}" destId="{ED0C0ADA-D70B-49A7-BE52-5C31C163F753}" srcOrd="2" destOrd="0" presId="urn:microsoft.com/office/officeart/2005/8/layout/orgChart1"/>
    <dgm:cxn modelId="{EF0E466A-6A78-4DD4-BF42-51D74598F24F}" type="presParOf" srcId="{AF23BFBB-143F-4CEF-B77E-CC89DC55FDEB}" destId="{9FAC19C6-B1BA-4455-8055-DD36DCB818AC}" srcOrd="2" destOrd="0" presId="urn:microsoft.com/office/officeart/2005/8/layout/orgChart1"/>
    <dgm:cxn modelId="{C5671DDC-FCDF-484D-A183-A385876F2E4F}" type="presParOf" srcId="{AF23BFBB-143F-4CEF-B77E-CC89DC55FDEB}" destId="{569ED00F-5E24-4C81-8249-65CE1EECAE7A}" srcOrd="3" destOrd="0" presId="urn:microsoft.com/office/officeart/2005/8/layout/orgChart1"/>
    <dgm:cxn modelId="{B493175D-FCE7-43B0-9058-BE82D174E02D}" type="presParOf" srcId="{569ED00F-5E24-4C81-8249-65CE1EECAE7A}" destId="{70E73D9B-F704-420B-8FA0-055C28B1FE57}" srcOrd="0" destOrd="0" presId="urn:microsoft.com/office/officeart/2005/8/layout/orgChart1"/>
    <dgm:cxn modelId="{FD7873C8-1AA3-4A98-A791-689F4D3CE5C4}" type="presParOf" srcId="{70E73D9B-F704-420B-8FA0-055C28B1FE57}" destId="{7B6FDEF5-7F63-40CC-B0B3-F8A25EBE13CD}" srcOrd="0" destOrd="0" presId="urn:microsoft.com/office/officeart/2005/8/layout/orgChart1"/>
    <dgm:cxn modelId="{9BFD12E5-0FB6-4F20-987D-A63CBBAEF5EE}" type="presParOf" srcId="{70E73D9B-F704-420B-8FA0-055C28B1FE57}" destId="{FA04AFD7-A3A7-4432-BFD5-D1CEB51E3593}" srcOrd="1" destOrd="0" presId="urn:microsoft.com/office/officeart/2005/8/layout/orgChart1"/>
    <dgm:cxn modelId="{E669EA1E-CD1F-4C1F-B4D6-71574236A6DC}" type="presParOf" srcId="{569ED00F-5E24-4C81-8249-65CE1EECAE7A}" destId="{CD80A901-B577-4533-B28F-D86CCFE42F0C}" srcOrd="1" destOrd="0" presId="urn:microsoft.com/office/officeart/2005/8/layout/orgChart1"/>
    <dgm:cxn modelId="{2208A0B4-7F96-4349-9A9B-CC543C3E0AE9}" type="presParOf" srcId="{569ED00F-5E24-4C81-8249-65CE1EECAE7A}" destId="{5D162900-A865-4DA5-85F0-7513E1F83F70}" srcOrd="2" destOrd="0" presId="urn:microsoft.com/office/officeart/2005/8/layout/orgChart1"/>
    <dgm:cxn modelId="{23676FF3-2CB5-47F5-A576-5CAABA0172AA}" type="presParOf" srcId="{2F5E0805-6E35-46B8-A9BA-850A901CD378}" destId="{B1D0E7C6-A948-4477-BEFA-625216413B84}" srcOrd="2" destOrd="0" presId="urn:microsoft.com/office/officeart/2005/8/layout/orgChart1"/>
    <dgm:cxn modelId="{07CEB0C1-8EC5-4D97-BBF3-854FE7315AF6}" type="presParOf" srcId="{261A9896-C519-4AEB-B280-D7F207CBECBD}" destId="{8D5E3D68-B34F-44B4-AC3B-136DB0F45F0F}" srcOrd="2" destOrd="0" presId="urn:microsoft.com/office/officeart/2005/8/layout/orgChart1"/>
    <dgm:cxn modelId="{EE530238-549E-425B-9DD1-F52366D742FC}" type="presParOf" srcId="{261A9896-C519-4AEB-B280-D7F207CBECBD}" destId="{715EA8E9-0BBB-404C-92C4-B464A12AC12E}" srcOrd="3" destOrd="0" presId="urn:microsoft.com/office/officeart/2005/8/layout/orgChart1"/>
    <dgm:cxn modelId="{3E3C52A5-024B-4F84-90DE-33D618FF27EC}" type="presParOf" srcId="{715EA8E9-0BBB-404C-92C4-B464A12AC12E}" destId="{4B899767-2099-4E8B-8660-2DEDB159155F}" srcOrd="0" destOrd="0" presId="urn:microsoft.com/office/officeart/2005/8/layout/orgChart1"/>
    <dgm:cxn modelId="{754B07A7-11C5-4BB6-8996-8FCD8CF8FAC7}" type="presParOf" srcId="{4B899767-2099-4E8B-8660-2DEDB159155F}" destId="{70EA40D5-618F-479A-B3E5-0852492A4844}" srcOrd="0" destOrd="0" presId="urn:microsoft.com/office/officeart/2005/8/layout/orgChart1"/>
    <dgm:cxn modelId="{717E6856-57E5-4759-9C25-6F567397B0BD}" type="presParOf" srcId="{4B899767-2099-4E8B-8660-2DEDB159155F}" destId="{A0AB47DB-7D91-4E93-86E3-3B74A71264AE}" srcOrd="1" destOrd="0" presId="urn:microsoft.com/office/officeart/2005/8/layout/orgChart1"/>
    <dgm:cxn modelId="{99176689-0719-49B7-94D3-76B52479D0FC}" type="presParOf" srcId="{715EA8E9-0BBB-404C-92C4-B464A12AC12E}" destId="{1BF9DA46-ED29-4917-BBFE-4FC7553EFEF8}" srcOrd="1" destOrd="0" presId="urn:microsoft.com/office/officeart/2005/8/layout/orgChart1"/>
    <dgm:cxn modelId="{FBB8AB35-4981-482C-BC13-7B4D963199E9}" type="presParOf" srcId="{715EA8E9-0BBB-404C-92C4-B464A12AC12E}" destId="{5EC5E815-4722-4073-8243-96647D8724CA}" srcOrd="2" destOrd="0" presId="urn:microsoft.com/office/officeart/2005/8/layout/orgChart1"/>
    <dgm:cxn modelId="{78672BA1-2097-456D-86C8-F826474F0579}" type="presParOf" srcId="{261A9896-C519-4AEB-B280-D7F207CBECBD}" destId="{A087A435-88C7-4D46-8877-0993F248FADC}" srcOrd="4" destOrd="0" presId="urn:microsoft.com/office/officeart/2005/8/layout/orgChart1"/>
    <dgm:cxn modelId="{7FF21C7E-5DC9-4982-B574-BEDA4C79F75A}" type="presParOf" srcId="{261A9896-C519-4AEB-B280-D7F207CBECBD}" destId="{5B7084E3-B143-42DA-8BC6-75C5516B8D19}" srcOrd="5" destOrd="0" presId="urn:microsoft.com/office/officeart/2005/8/layout/orgChart1"/>
    <dgm:cxn modelId="{660747D0-6837-4BE9-9D97-03B01F7F27EB}" type="presParOf" srcId="{5B7084E3-B143-42DA-8BC6-75C5516B8D19}" destId="{D88BFED9-5F06-4064-B5DC-4D917D9BC214}" srcOrd="0" destOrd="0" presId="urn:microsoft.com/office/officeart/2005/8/layout/orgChart1"/>
    <dgm:cxn modelId="{B58C8BC8-E211-4701-9B67-3DEA02D81C9F}" type="presParOf" srcId="{D88BFED9-5F06-4064-B5DC-4D917D9BC214}" destId="{25C9071E-977B-43DA-8E6E-AE7335F3BEB8}" srcOrd="0" destOrd="0" presId="urn:microsoft.com/office/officeart/2005/8/layout/orgChart1"/>
    <dgm:cxn modelId="{E5434C53-DBE9-4B9E-AD6B-A985BE26922D}" type="presParOf" srcId="{D88BFED9-5F06-4064-B5DC-4D917D9BC214}" destId="{093B68CB-F6E0-408F-B761-358AACC990DC}" srcOrd="1" destOrd="0" presId="urn:microsoft.com/office/officeart/2005/8/layout/orgChart1"/>
    <dgm:cxn modelId="{AF4B4C5C-6E3A-4798-B505-EDAFDA543C9C}" type="presParOf" srcId="{5B7084E3-B143-42DA-8BC6-75C5516B8D19}" destId="{A989B28D-F056-45FE-9211-62DF238DE4C7}" srcOrd="1" destOrd="0" presId="urn:microsoft.com/office/officeart/2005/8/layout/orgChart1"/>
    <dgm:cxn modelId="{EF7CF51D-8DFA-447E-8F89-8514B09C1987}" type="presParOf" srcId="{5B7084E3-B143-42DA-8BC6-75C5516B8D19}" destId="{9643217E-D36E-4AF2-8993-A0288464E5E5}" srcOrd="2" destOrd="0" presId="urn:microsoft.com/office/officeart/2005/8/layout/orgChart1"/>
    <dgm:cxn modelId="{AB08F0BB-58E4-48A6-9CE3-056BD9CD7CD0}" type="presParOf" srcId="{261A9896-C519-4AEB-B280-D7F207CBECBD}" destId="{16C97FBA-A7D1-47D1-9E29-B9EA9B3D56F0}" srcOrd="6" destOrd="0" presId="urn:microsoft.com/office/officeart/2005/8/layout/orgChart1"/>
    <dgm:cxn modelId="{1A1BF176-DB80-48F6-B44B-AFC2087AB210}" type="presParOf" srcId="{261A9896-C519-4AEB-B280-D7F207CBECBD}" destId="{70273855-D26D-480F-B7A4-93A3819B5389}" srcOrd="7" destOrd="0" presId="urn:microsoft.com/office/officeart/2005/8/layout/orgChart1"/>
    <dgm:cxn modelId="{B6E5C851-6508-4241-9BF6-B4F87B2DE760}" type="presParOf" srcId="{70273855-D26D-480F-B7A4-93A3819B5389}" destId="{04427230-B59D-43CE-818B-3A4EFACF7A9D}" srcOrd="0" destOrd="0" presId="urn:microsoft.com/office/officeart/2005/8/layout/orgChart1"/>
    <dgm:cxn modelId="{AB89D22D-B9CA-4A4D-800B-4F07EEDEC614}" type="presParOf" srcId="{04427230-B59D-43CE-818B-3A4EFACF7A9D}" destId="{D4460DE7-C32F-48C0-A8F0-3515645AC5ED}" srcOrd="0" destOrd="0" presId="urn:microsoft.com/office/officeart/2005/8/layout/orgChart1"/>
    <dgm:cxn modelId="{1D77DC54-A109-432E-AE36-D0388DE3DCCE}" type="presParOf" srcId="{04427230-B59D-43CE-818B-3A4EFACF7A9D}" destId="{B83F9413-8F32-4247-B96B-9C13A21C85EB}" srcOrd="1" destOrd="0" presId="urn:microsoft.com/office/officeart/2005/8/layout/orgChart1"/>
    <dgm:cxn modelId="{9CA4B99B-AA80-4665-9C50-996EDBF9D028}" type="presParOf" srcId="{70273855-D26D-480F-B7A4-93A3819B5389}" destId="{F00FABF1-7421-4E60-A470-CC305BDA072C}" srcOrd="1" destOrd="0" presId="urn:microsoft.com/office/officeart/2005/8/layout/orgChart1"/>
    <dgm:cxn modelId="{00634438-E84C-4B66-BB74-AC1CE02EDD1E}" type="presParOf" srcId="{70273855-D26D-480F-B7A4-93A3819B5389}" destId="{83298FF4-E6DB-49E4-A197-85F9186AF58A}" srcOrd="2" destOrd="0" presId="urn:microsoft.com/office/officeart/2005/8/layout/orgChart1"/>
    <dgm:cxn modelId="{D1828D80-F576-46D0-8865-92F87AB2E4EA}" type="presParOf" srcId="{BCFA817E-286D-4640-B587-D89BD8911B8F}" destId="{542998C0-1200-4075-974D-7A5E00DC951E}" srcOrd="2" destOrd="0" presId="urn:microsoft.com/office/officeart/2005/8/layout/orgChart1"/>
    <dgm:cxn modelId="{64528E7E-FEB0-4AAB-A599-F2A36957644E}" type="presParOf" srcId="{542998C0-1200-4075-974D-7A5E00DC951E}" destId="{64C20E88-6E6B-4D38-9B1C-70EDBA9946F9}" srcOrd="0" destOrd="0" presId="urn:microsoft.com/office/officeart/2005/8/layout/orgChart1"/>
    <dgm:cxn modelId="{D76807E4-A403-44BB-BA47-B889E42714AF}" type="presParOf" srcId="{542998C0-1200-4075-974D-7A5E00DC951E}" destId="{1D3F0B2F-89C3-42E7-BB46-C625B5D9A8E8}" srcOrd="1" destOrd="0" presId="urn:microsoft.com/office/officeart/2005/8/layout/orgChart1"/>
    <dgm:cxn modelId="{DED3816E-74C5-4587-8F7E-2ECC8F738C04}" type="presParOf" srcId="{1D3F0B2F-89C3-42E7-BB46-C625B5D9A8E8}" destId="{6350E6D6-0221-41A0-BC2B-A6655D7844FA}" srcOrd="0" destOrd="0" presId="urn:microsoft.com/office/officeart/2005/8/layout/orgChart1"/>
    <dgm:cxn modelId="{1380FAD4-092A-4CE1-A1CC-866C5D2DF0F9}" type="presParOf" srcId="{6350E6D6-0221-41A0-BC2B-A6655D7844FA}" destId="{E572BB47-B7EE-4BEA-A81E-307A4050D0B7}" srcOrd="0" destOrd="0" presId="urn:microsoft.com/office/officeart/2005/8/layout/orgChart1"/>
    <dgm:cxn modelId="{B2C8E52A-62E6-4928-BD67-0E77BD8EFFD0}" type="presParOf" srcId="{6350E6D6-0221-41A0-BC2B-A6655D7844FA}" destId="{E588A750-1AE6-4597-89A1-6E70A15273CF}" srcOrd="1" destOrd="0" presId="urn:microsoft.com/office/officeart/2005/8/layout/orgChart1"/>
    <dgm:cxn modelId="{9F03CEF6-ACC0-4F1E-B69B-40FD5FE7A5B0}" type="presParOf" srcId="{1D3F0B2F-89C3-42E7-BB46-C625B5D9A8E8}" destId="{88051975-FAC6-43C5-80AA-110839D04580}" srcOrd="1" destOrd="0" presId="urn:microsoft.com/office/officeart/2005/8/layout/orgChart1"/>
    <dgm:cxn modelId="{26151954-D9F3-4CDF-839E-0772859DCAA5}" type="presParOf" srcId="{1D3F0B2F-89C3-42E7-BB46-C625B5D9A8E8}" destId="{AA6B6AA0-2C21-4C29-AD87-952F08324F57}" srcOrd="2" destOrd="0" presId="urn:microsoft.com/office/officeart/2005/8/layout/orgChart1"/>
    <dgm:cxn modelId="{20BB074B-1C11-4AAF-8B25-A3FB75A60179}" type="presParOf" srcId="{E7E99E2B-B171-4FA5-88DF-ADE7B162747E}" destId="{E51374F7-1C89-4A53-BA1E-A2D25736E74C}" srcOrd="2" destOrd="0" presId="urn:microsoft.com/office/officeart/2005/8/layout/orgChart1"/>
    <dgm:cxn modelId="{B67E6DE6-1F27-43C0-8A0A-9D194A54CE94}" type="presParOf" srcId="{8F6177B8-6F5B-443B-930F-171488B4E1A5}" destId="{D5731C50-457D-4D97-ABBB-36F3DDF7DF11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4C20E88-6E6B-4D38-9B1C-70EDBA9946F9}">
      <dsp:nvSpPr>
        <dsp:cNvPr id="0" name=""/>
        <dsp:cNvSpPr/>
      </dsp:nvSpPr>
      <dsp:spPr>
        <a:xfrm>
          <a:off x="2927047" y="2082681"/>
          <a:ext cx="113809" cy="498593"/>
        </a:xfrm>
        <a:custGeom>
          <a:avLst/>
          <a:gdLst/>
          <a:ahLst/>
          <a:cxnLst/>
          <a:rect l="0" t="0" r="0" b="0"/>
          <a:pathLst>
            <a:path>
              <a:moveTo>
                <a:pt x="113809" y="0"/>
              </a:moveTo>
              <a:lnTo>
                <a:pt x="113809" y="498593"/>
              </a:lnTo>
              <a:lnTo>
                <a:pt x="0" y="498593"/>
              </a:lnTo>
            </a:path>
          </a:pathLst>
        </a:custGeom>
        <a:noFill/>
        <a:ln w="254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6C97FBA-A7D1-47D1-9E29-B9EA9B3D56F0}">
      <dsp:nvSpPr>
        <dsp:cNvPr id="0" name=""/>
        <dsp:cNvSpPr/>
      </dsp:nvSpPr>
      <dsp:spPr>
        <a:xfrm>
          <a:off x="3040856" y="2082681"/>
          <a:ext cx="1967276" cy="9971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83377"/>
              </a:lnTo>
              <a:lnTo>
                <a:pt x="1967276" y="883377"/>
              </a:lnTo>
              <a:lnTo>
                <a:pt x="1967276" y="997187"/>
              </a:lnTo>
            </a:path>
          </a:pathLst>
        </a:custGeom>
        <a:noFill/>
        <a:ln w="254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87A435-88C7-4D46-8877-0993F248FADC}">
      <dsp:nvSpPr>
        <dsp:cNvPr id="0" name=""/>
        <dsp:cNvSpPr/>
      </dsp:nvSpPr>
      <dsp:spPr>
        <a:xfrm>
          <a:off x="3040856" y="2082681"/>
          <a:ext cx="665199" cy="9783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64490"/>
              </a:lnTo>
              <a:lnTo>
                <a:pt x="665199" y="864490"/>
              </a:lnTo>
              <a:lnTo>
                <a:pt x="665199" y="978300"/>
              </a:lnTo>
            </a:path>
          </a:pathLst>
        </a:custGeom>
        <a:noFill/>
        <a:ln w="254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D5E3D68-B34F-44B4-AC3B-136DB0F45F0F}">
      <dsp:nvSpPr>
        <dsp:cNvPr id="0" name=""/>
        <dsp:cNvSpPr/>
      </dsp:nvSpPr>
      <dsp:spPr>
        <a:xfrm>
          <a:off x="2413430" y="2082681"/>
          <a:ext cx="627425" cy="987740"/>
        </a:xfrm>
        <a:custGeom>
          <a:avLst/>
          <a:gdLst/>
          <a:ahLst/>
          <a:cxnLst/>
          <a:rect l="0" t="0" r="0" b="0"/>
          <a:pathLst>
            <a:path>
              <a:moveTo>
                <a:pt x="627425" y="0"/>
              </a:moveTo>
              <a:lnTo>
                <a:pt x="627425" y="873931"/>
              </a:lnTo>
              <a:lnTo>
                <a:pt x="0" y="873931"/>
              </a:lnTo>
              <a:lnTo>
                <a:pt x="0" y="987740"/>
              </a:lnTo>
            </a:path>
          </a:pathLst>
        </a:custGeom>
        <a:noFill/>
        <a:ln w="254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AC19C6-B1BA-4455-8055-DD36DCB818AC}">
      <dsp:nvSpPr>
        <dsp:cNvPr id="0" name=""/>
        <dsp:cNvSpPr/>
      </dsp:nvSpPr>
      <dsp:spPr>
        <a:xfrm>
          <a:off x="640020" y="3621818"/>
          <a:ext cx="162584" cy="12681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68161"/>
              </a:lnTo>
              <a:lnTo>
                <a:pt x="162584" y="1268161"/>
              </a:lnTo>
            </a:path>
          </a:pathLst>
        </a:custGeom>
        <a:noFill/>
        <a:ln w="254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B65C360-66F3-4DD6-8ADD-AEFDB41F13A4}">
      <dsp:nvSpPr>
        <dsp:cNvPr id="0" name=""/>
        <dsp:cNvSpPr/>
      </dsp:nvSpPr>
      <dsp:spPr>
        <a:xfrm>
          <a:off x="640020" y="3621818"/>
          <a:ext cx="162584" cy="4985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98593"/>
              </a:lnTo>
              <a:lnTo>
                <a:pt x="162584" y="498593"/>
              </a:lnTo>
            </a:path>
          </a:pathLst>
        </a:custGeom>
        <a:noFill/>
        <a:ln w="254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0B4D258-7D71-419B-A4D6-8A85002557EE}">
      <dsp:nvSpPr>
        <dsp:cNvPr id="0" name=""/>
        <dsp:cNvSpPr/>
      </dsp:nvSpPr>
      <dsp:spPr>
        <a:xfrm>
          <a:off x="1073579" y="2082681"/>
          <a:ext cx="1967276" cy="997187"/>
        </a:xfrm>
        <a:custGeom>
          <a:avLst/>
          <a:gdLst/>
          <a:ahLst/>
          <a:cxnLst/>
          <a:rect l="0" t="0" r="0" b="0"/>
          <a:pathLst>
            <a:path>
              <a:moveTo>
                <a:pt x="1967276" y="0"/>
              </a:moveTo>
              <a:lnTo>
                <a:pt x="1967276" y="883377"/>
              </a:lnTo>
              <a:lnTo>
                <a:pt x="0" y="883377"/>
              </a:lnTo>
              <a:lnTo>
                <a:pt x="0" y="997187"/>
              </a:lnTo>
            </a:path>
          </a:pathLst>
        </a:custGeom>
        <a:noFill/>
        <a:ln w="254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97D9BE3-4D32-4B45-B417-1502C813F387}">
      <dsp:nvSpPr>
        <dsp:cNvPr id="0" name=""/>
        <dsp:cNvSpPr/>
      </dsp:nvSpPr>
      <dsp:spPr>
        <a:xfrm>
          <a:off x="2995136" y="1313113"/>
          <a:ext cx="91440" cy="22761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27618"/>
              </a:lnTo>
            </a:path>
          </a:pathLst>
        </a:custGeom>
        <a:noFill/>
        <a:ln w="25400" cap="flat" cmpd="sng" algn="ctr">
          <a:solidFill>
            <a:schemeClr val="accent1">
              <a:tint val="7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30153A-EB37-482D-A231-05FBC96F26E9}">
      <dsp:nvSpPr>
        <dsp:cNvPr id="0" name=""/>
        <dsp:cNvSpPr/>
      </dsp:nvSpPr>
      <dsp:spPr>
        <a:xfrm>
          <a:off x="2995136" y="543544"/>
          <a:ext cx="91440" cy="22761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27618"/>
              </a:lnTo>
            </a:path>
          </a:pathLst>
        </a:custGeom>
        <a:noFill/>
        <a:ln w="25400" cap="flat" cmpd="sng" algn="ctr">
          <a:solidFill>
            <a:schemeClr val="accent1">
              <a:tint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C9FDD58-9C42-4BDF-96E4-03CD09EF91B3}">
      <dsp:nvSpPr>
        <dsp:cNvPr id="0" name=""/>
        <dsp:cNvSpPr/>
      </dsp:nvSpPr>
      <dsp:spPr>
        <a:xfrm>
          <a:off x="1680985" y="1595"/>
          <a:ext cx="2719741" cy="541949"/>
        </a:xfrm>
        <a:prstGeom prst="rect">
          <a:avLst/>
        </a:prstGeom>
        <a:solidFill>
          <a:schemeClr val="accent1">
            <a:shade val="6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C</a:t>
          </a:r>
          <a:r>
            <a:rPr lang="en-US" sz="1000" kern="1200"/>
            <a:t>ouncil for Trade &amp; Economic Development (COTED)</a:t>
          </a:r>
          <a:endParaRPr lang="en-US" sz="900" kern="1200"/>
        </a:p>
      </dsp:txBody>
      <dsp:txXfrm>
        <a:off x="1680985" y="1595"/>
        <a:ext cx="2719741" cy="541949"/>
      </dsp:txXfrm>
    </dsp:sp>
    <dsp:sp modelId="{21BE4A4E-0B57-4D35-B210-5C88786A1BCC}">
      <dsp:nvSpPr>
        <dsp:cNvPr id="0" name=""/>
        <dsp:cNvSpPr/>
      </dsp:nvSpPr>
      <dsp:spPr>
        <a:xfrm>
          <a:off x="2068170" y="771163"/>
          <a:ext cx="1945371" cy="541949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Board of Directors</a:t>
          </a:r>
        </a:p>
      </dsp:txBody>
      <dsp:txXfrm>
        <a:off x="2068170" y="771163"/>
        <a:ext cx="1945371" cy="541949"/>
      </dsp:txXfrm>
    </dsp:sp>
    <dsp:sp modelId="{5868EB82-0D3A-453D-A520-A23501B7DF53}">
      <dsp:nvSpPr>
        <dsp:cNvPr id="0" name=""/>
        <dsp:cNvSpPr/>
      </dsp:nvSpPr>
      <dsp:spPr>
        <a:xfrm>
          <a:off x="2049283" y="1540731"/>
          <a:ext cx="1983145" cy="541949"/>
        </a:xfrm>
        <a:prstGeom prst="rect">
          <a:avLst/>
        </a:prstGeom>
        <a:solidFill>
          <a:schemeClr val="accent1">
            <a:tint val="99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>
              <a:latin typeface="+mn-lt"/>
            </a:rPr>
            <a:t>Chief Executive Officer</a:t>
          </a:r>
        </a:p>
      </dsp:txBody>
      <dsp:txXfrm>
        <a:off x="2049283" y="1540731"/>
        <a:ext cx="1983145" cy="541949"/>
      </dsp:txXfrm>
    </dsp:sp>
    <dsp:sp modelId="{FD9F7C5E-29CC-47DA-89FB-7A627D98DDFC}">
      <dsp:nvSpPr>
        <dsp:cNvPr id="0" name=""/>
        <dsp:cNvSpPr/>
      </dsp:nvSpPr>
      <dsp:spPr>
        <a:xfrm>
          <a:off x="531630" y="3079868"/>
          <a:ext cx="1083899" cy="541949"/>
        </a:xfrm>
        <a:prstGeom prst="rect">
          <a:avLst/>
        </a:prstGeom>
        <a:solidFill>
          <a:schemeClr val="accent1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Finance &amp; Administrative Officer</a:t>
          </a:r>
        </a:p>
      </dsp:txBody>
      <dsp:txXfrm>
        <a:off x="531630" y="3079868"/>
        <a:ext cx="1083899" cy="541949"/>
      </dsp:txXfrm>
    </dsp:sp>
    <dsp:sp modelId="{BF9BAA20-33F5-4217-8CD2-72429F902D4B}">
      <dsp:nvSpPr>
        <dsp:cNvPr id="0" name=""/>
        <dsp:cNvSpPr/>
      </dsp:nvSpPr>
      <dsp:spPr>
        <a:xfrm>
          <a:off x="802604" y="3849436"/>
          <a:ext cx="1083899" cy="541949"/>
        </a:xfrm>
        <a:prstGeom prst="rect">
          <a:avLst/>
        </a:prstGeom>
        <a:solidFill>
          <a:schemeClr val="accent1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>
              <a:latin typeface="+mn-lt"/>
            </a:rPr>
            <a:t>Secretary</a:t>
          </a:r>
        </a:p>
      </dsp:txBody>
      <dsp:txXfrm>
        <a:off x="802604" y="3849436"/>
        <a:ext cx="1083899" cy="541949"/>
      </dsp:txXfrm>
    </dsp:sp>
    <dsp:sp modelId="{7B6FDEF5-7F63-40CC-B0B3-F8A25EBE13CD}">
      <dsp:nvSpPr>
        <dsp:cNvPr id="0" name=""/>
        <dsp:cNvSpPr/>
      </dsp:nvSpPr>
      <dsp:spPr>
        <a:xfrm>
          <a:off x="802604" y="4619005"/>
          <a:ext cx="1083899" cy="541949"/>
        </a:xfrm>
        <a:prstGeom prst="rect">
          <a:avLst/>
        </a:prstGeom>
        <a:solidFill>
          <a:schemeClr val="accent1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Driver</a:t>
          </a:r>
        </a:p>
      </dsp:txBody>
      <dsp:txXfrm>
        <a:off x="802604" y="4619005"/>
        <a:ext cx="1083899" cy="541949"/>
      </dsp:txXfrm>
    </dsp:sp>
    <dsp:sp modelId="{70EA40D5-618F-479A-B3E5-0852492A4844}">
      <dsp:nvSpPr>
        <dsp:cNvPr id="0" name=""/>
        <dsp:cNvSpPr/>
      </dsp:nvSpPr>
      <dsp:spPr>
        <a:xfrm>
          <a:off x="1871481" y="3070422"/>
          <a:ext cx="1083899" cy="541949"/>
        </a:xfrm>
        <a:prstGeom prst="rect">
          <a:avLst/>
        </a:prstGeom>
        <a:solidFill>
          <a:schemeClr val="accent1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>
              <a:latin typeface="+mn-lt"/>
            </a:rPr>
            <a:t>Food Safety Specialist</a:t>
          </a:r>
        </a:p>
      </dsp:txBody>
      <dsp:txXfrm>
        <a:off x="1871481" y="3070422"/>
        <a:ext cx="1083899" cy="541949"/>
      </dsp:txXfrm>
    </dsp:sp>
    <dsp:sp modelId="{25C9071E-977B-43DA-8E6E-AE7335F3BEB8}">
      <dsp:nvSpPr>
        <dsp:cNvPr id="0" name=""/>
        <dsp:cNvSpPr/>
      </dsp:nvSpPr>
      <dsp:spPr>
        <a:xfrm>
          <a:off x="3164106" y="3060981"/>
          <a:ext cx="1083899" cy="541949"/>
        </a:xfrm>
        <a:prstGeom prst="rect">
          <a:avLst/>
        </a:prstGeom>
        <a:solidFill>
          <a:schemeClr val="accent1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>
              <a:latin typeface="+mn-lt"/>
            </a:rPr>
            <a:t>Animal Health Specialist</a:t>
          </a:r>
        </a:p>
      </dsp:txBody>
      <dsp:txXfrm>
        <a:off x="3164106" y="3060981"/>
        <a:ext cx="1083899" cy="541949"/>
      </dsp:txXfrm>
    </dsp:sp>
    <dsp:sp modelId="{D4460DE7-C32F-48C0-A8F0-3515645AC5ED}">
      <dsp:nvSpPr>
        <dsp:cNvPr id="0" name=""/>
        <dsp:cNvSpPr/>
      </dsp:nvSpPr>
      <dsp:spPr>
        <a:xfrm>
          <a:off x="4466183" y="3079868"/>
          <a:ext cx="1083899" cy="541949"/>
        </a:xfrm>
        <a:prstGeom prst="rect">
          <a:avLst/>
        </a:prstGeom>
        <a:solidFill>
          <a:schemeClr val="accent1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>
              <a:latin typeface="+mn-lt"/>
            </a:rPr>
            <a:t>Plant Health Specialist</a:t>
          </a:r>
        </a:p>
      </dsp:txBody>
      <dsp:txXfrm>
        <a:off x="4466183" y="3079868"/>
        <a:ext cx="1083899" cy="541949"/>
      </dsp:txXfrm>
    </dsp:sp>
    <dsp:sp modelId="{E572BB47-B7EE-4BEA-A81E-307A4050D0B7}">
      <dsp:nvSpPr>
        <dsp:cNvPr id="0" name=""/>
        <dsp:cNvSpPr/>
      </dsp:nvSpPr>
      <dsp:spPr>
        <a:xfrm>
          <a:off x="1783251" y="2310300"/>
          <a:ext cx="1143795" cy="541949"/>
        </a:xfrm>
        <a:prstGeom prst="rect">
          <a:avLst/>
        </a:prstGeom>
        <a:solidFill>
          <a:schemeClr val="accent1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Technical Advisory Committees</a:t>
          </a:r>
        </a:p>
      </dsp:txBody>
      <dsp:txXfrm>
        <a:off x="1783251" y="2310300"/>
        <a:ext cx="1143795" cy="54194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6055D5-4A7D-4CBE-ACF7-CBB06C79FE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</Words>
  <Characters>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eferred Company</Company>
  <LinksUpToDate>false</LinksUpToDate>
  <CharactersWithSpaces>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t Goldsmith</dc:creator>
  <cp:lastModifiedBy>Sentinelli, Paola (AGDI)</cp:lastModifiedBy>
  <cp:revision>2</cp:revision>
  <cp:lastPrinted>2014-09-08T19:13:00Z</cp:lastPrinted>
  <dcterms:created xsi:type="dcterms:W3CDTF">2018-05-21T08:52:00Z</dcterms:created>
  <dcterms:modified xsi:type="dcterms:W3CDTF">2018-05-21T08:52:00Z</dcterms:modified>
</cp:coreProperties>
</file>